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2.xml" ContentType="application/vnd.openxmlformats-officedocument.wordprocessingml.footer+xml"/>
  <Override PartName="/word/intelligence2.xml" ContentType="application/vnd.ms-office.intelligence2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3E7916DE" w:rsidP="58CC07B5" w:rsidRDefault="3E7916DE" w14:paraId="4AC81197" w14:textId="0D55822E">
      <w:pPr>
        <w:pStyle w:val="Normal"/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</w:pPr>
      <w:r w:rsidRPr="58CC07B5" w:rsidR="09872B6F">
        <w:rPr>
          <w:rFonts w:ascii="Arial" w:hAnsi="Arial" w:eastAsia="Arial" w:cs="Arial"/>
          <w:b w:val="1"/>
          <w:bCs w:val="1"/>
          <w:sz w:val="56"/>
          <w:szCs w:val="56"/>
        </w:rPr>
        <w:t>Mission Plan Template</w:t>
      </w:r>
      <w:r>
        <w:br/>
      </w:r>
      <w:r w:rsidRPr="58CC07B5" w:rsidR="09872B6F">
        <w:rPr>
          <w:rFonts w:ascii="Arial" w:hAnsi="Arial" w:eastAsia="Arial" w:cs="Arial"/>
          <w:i w:val="1"/>
          <w:iCs w:val="1"/>
        </w:rPr>
        <w:t xml:space="preserve">Use this template </w:t>
      </w:r>
      <w:r w:rsidRPr="58CC07B5" w:rsidR="09872B6F">
        <w:rPr>
          <w:rFonts w:ascii="Arial" w:hAnsi="Arial" w:eastAsia="Arial" w:cs="Arial"/>
          <w:i w:val="1"/>
          <w:iCs w:val="1"/>
        </w:rPr>
        <w:t>along side</w:t>
      </w:r>
      <w:r w:rsidRPr="58CC07B5" w:rsidR="09872B6F">
        <w:rPr>
          <w:rFonts w:ascii="Arial" w:hAnsi="Arial" w:eastAsia="Arial" w:cs="Arial"/>
          <w:i w:val="1"/>
          <w:iCs w:val="1"/>
        </w:rPr>
        <w:t xml:space="preserve"> our “Mission Planning Handy Guide” on the UCWA website.</w:t>
      </w:r>
    </w:p>
    <w:p w:rsidR="3873D404" w:rsidP="58CC07B5" w:rsidRDefault="3873D404" w14:paraId="05020219" w14:textId="5DE8B6B3">
      <w:pPr>
        <w:pStyle w:val="BodyText"/>
        <w:spacing w:before="0" w:beforeAutospacing="off" w:after="120" w:afterAutospacing="off" w:line="264" w:lineRule="auto"/>
        <w:ind w:left="0" w:right="0" w:hanging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</w:p>
    <w:p w:rsidR="3E7916DE" w:rsidP="58CC07B5" w:rsidRDefault="3E7916DE" w14:paraId="7E49CFEC" w14:textId="32D2E999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  <w:r w:rsidRPr="58CC07B5" w:rsidR="09872B6F"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  <w:t xml:space="preserve">Prepare: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 xml:space="preserve">A summary of how you prepared,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>prayed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 xml:space="preserve"> and began the journey of mission planning</w:t>
      </w:r>
    </w:p>
    <w:p w:rsidR="3E7916DE" w:rsidP="58CC07B5" w:rsidRDefault="3E7916DE" w14:paraId="4CEA345E" w14:textId="05956279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1"/>
          <w:iCs w:val="1"/>
          <w:color w:val="FF0000"/>
          <w:sz w:val="22"/>
          <w:szCs w:val="22"/>
        </w:rPr>
      </w:pPr>
      <w:r w:rsidRPr="58CC07B5" w:rsidR="09872B6F">
        <w:rPr>
          <w:rFonts w:ascii="Arial" w:hAnsi="Arial" w:eastAsia="Arial" w:cs="Arial"/>
          <w:i w:val="1"/>
          <w:iCs w:val="1"/>
          <w:color w:val="FF0000"/>
          <w:sz w:val="22"/>
          <w:szCs w:val="22"/>
        </w:rPr>
        <w:t>Insert here</w:t>
      </w:r>
    </w:p>
    <w:p w:rsidR="3873D404" w:rsidP="58CC07B5" w:rsidRDefault="3873D404" w14:paraId="40BD9427" w14:textId="0D1EDB71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</w:pPr>
    </w:p>
    <w:p w:rsidR="3E7916DE" w:rsidP="58CC07B5" w:rsidRDefault="3E7916DE" w14:paraId="23D410DC" w14:textId="4B7B8C7C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  <w:r w:rsidRPr="58CC07B5" w:rsidR="09872B6F"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  <w:t xml:space="preserve">Gather: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 xml:space="preserve">Include what you gathered about your identity,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>context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 xml:space="preserve"> and purpose. </w:t>
      </w:r>
    </w:p>
    <w:p w:rsidR="3E7916DE" w:rsidP="58CC07B5" w:rsidRDefault="3E7916DE" w14:paraId="36248B9A" w14:textId="05956279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1"/>
          <w:iCs w:val="1"/>
          <w:color w:val="FF0000"/>
          <w:sz w:val="22"/>
          <w:szCs w:val="22"/>
        </w:rPr>
      </w:pPr>
      <w:r w:rsidRPr="58CC07B5" w:rsidR="09872B6F">
        <w:rPr>
          <w:rFonts w:ascii="Arial" w:hAnsi="Arial" w:eastAsia="Arial" w:cs="Arial"/>
          <w:i w:val="1"/>
          <w:iCs w:val="1"/>
          <w:color w:val="FF0000"/>
          <w:sz w:val="22"/>
          <w:szCs w:val="22"/>
        </w:rPr>
        <w:t>Insert here</w:t>
      </w:r>
    </w:p>
    <w:p w:rsidR="3873D404" w:rsidP="58CC07B5" w:rsidRDefault="3873D404" w14:paraId="30988728" w14:textId="56F21D55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</w:p>
    <w:p w:rsidR="3E7916DE" w:rsidP="58CC07B5" w:rsidRDefault="3E7916DE" w14:paraId="30E7D1E5" w14:textId="2FC97DCF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  <w:r w:rsidRPr="58CC07B5" w:rsidR="09872B6F"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  <w:t xml:space="preserve">Listen: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>What you did to hear the views of your congregation and the wider community.</w:t>
      </w:r>
    </w:p>
    <w:p w:rsidR="3E7916DE" w:rsidP="58CC07B5" w:rsidRDefault="3E7916DE" w14:paraId="584CADC7" w14:textId="05956279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1"/>
          <w:iCs w:val="1"/>
          <w:color w:val="FF0000"/>
          <w:sz w:val="22"/>
          <w:szCs w:val="22"/>
        </w:rPr>
      </w:pPr>
      <w:r w:rsidRPr="58CC07B5" w:rsidR="09872B6F">
        <w:rPr>
          <w:rFonts w:ascii="Arial" w:hAnsi="Arial" w:eastAsia="Arial" w:cs="Arial"/>
          <w:i w:val="1"/>
          <w:iCs w:val="1"/>
          <w:color w:val="FF0000"/>
          <w:sz w:val="22"/>
          <w:szCs w:val="22"/>
        </w:rPr>
        <w:t>Insert here</w:t>
      </w:r>
    </w:p>
    <w:p w:rsidR="3873D404" w:rsidP="58CC07B5" w:rsidRDefault="3873D404" w14:paraId="0D08BFAE" w14:textId="54313B0B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</w:pPr>
    </w:p>
    <w:p w:rsidR="3E7916DE" w:rsidP="58CC07B5" w:rsidRDefault="3E7916DE" w14:paraId="67CB0DA7" w14:textId="30AD0F19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  <w:r w:rsidRPr="58CC07B5" w:rsidR="09872B6F"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  <w:t xml:space="preserve">Visioning: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 xml:space="preserve">Summarise what goals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>emerged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 xml:space="preserve"> for future mission and how these were shared.</w:t>
      </w:r>
    </w:p>
    <w:p w:rsidR="3E7916DE" w:rsidP="58CC07B5" w:rsidRDefault="3E7916DE" w14:paraId="14C8B56E" w14:textId="05956279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1"/>
          <w:iCs w:val="1"/>
          <w:color w:val="FF0000"/>
          <w:sz w:val="22"/>
          <w:szCs w:val="22"/>
        </w:rPr>
      </w:pPr>
      <w:r w:rsidRPr="58CC07B5" w:rsidR="09872B6F">
        <w:rPr>
          <w:rFonts w:ascii="Arial" w:hAnsi="Arial" w:eastAsia="Arial" w:cs="Arial"/>
          <w:i w:val="1"/>
          <w:iCs w:val="1"/>
          <w:color w:val="FF0000"/>
          <w:sz w:val="22"/>
          <w:szCs w:val="22"/>
        </w:rPr>
        <w:t>Insert here</w:t>
      </w:r>
    </w:p>
    <w:p w:rsidR="3873D404" w:rsidP="58CC07B5" w:rsidRDefault="3873D404" w14:paraId="40E6DFFB" w14:textId="779C86D5">
      <w:pPr>
        <w:pStyle w:val="BodyText"/>
        <w:suppressLineNumbers w:val="0"/>
        <w:bidi w:val="0"/>
        <w:spacing w:before="0" w:beforeAutospacing="off" w:after="0" w:afterAutospacing="off" w:line="264" w:lineRule="auto"/>
        <w:ind w:left="0" w:right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</w:p>
    <w:p w:rsidR="3E7916DE" w:rsidP="58CC07B5" w:rsidRDefault="3E7916DE" w14:paraId="3AA80320" w14:textId="4E95B891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</w:pPr>
      <w:r w:rsidRPr="58CC07B5" w:rsidR="09872B6F"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  <w:t xml:space="preserve">Measuring: 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>Summarise how you measured what you have and what you can do.</w:t>
      </w:r>
    </w:p>
    <w:p w:rsidR="3E7916DE" w:rsidP="58CC07B5" w:rsidRDefault="3E7916DE" w14:paraId="28579F9B" w14:textId="05956279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i w:val="1"/>
          <w:iCs w:val="1"/>
          <w:color w:val="FF0000"/>
          <w:sz w:val="22"/>
          <w:szCs w:val="22"/>
        </w:rPr>
      </w:pPr>
      <w:r w:rsidRPr="58CC07B5" w:rsidR="09872B6F">
        <w:rPr>
          <w:rFonts w:ascii="Arial" w:hAnsi="Arial" w:eastAsia="Arial" w:cs="Arial"/>
          <w:i w:val="1"/>
          <w:iCs w:val="1"/>
          <w:color w:val="FF0000"/>
          <w:sz w:val="22"/>
          <w:szCs w:val="22"/>
        </w:rPr>
        <w:t>Insert here</w:t>
      </w:r>
    </w:p>
    <w:p w:rsidR="3873D404" w:rsidP="58CC07B5" w:rsidRDefault="3873D404" w14:paraId="5AE9EE3B" w14:textId="6CDBD3AB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</w:pPr>
    </w:p>
    <w:p w:rsidR="3E7916DE" w:rsidP="58CC07B5" w:rsidRDefault="3E7916DE" w14:paraId="019D1835" w14:textId="54E66B11">
      <w:pPr>
        <w:pStyle w:val="BodyText"/>
        <w:spacing w:before="0" w:beforeAutospacing="off" w:after="0" w:afterAutospacing="off" w:line="264" w:lineRule="auto"/>
        <w:ind w:left="0" w:right="0" w:hanging="0"/>
        <w:jc w:val="left"/>
        <w:rPr>
          <w:rFonts w:ascii="Arial" w:hAnsi="Arial" w:eastAsia="Arial" w:cs="Arial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</w:pPr>
      <w:r w:rsidRPr="58CC07B5" w:rsidR="09872B6F"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  <w:t xml:space="preserve">Focusing: </w:t>
      </w:r>
      <w:r w:rsidRPr="58CC07B5" w:rsidR="09872B6F">
        <w:rPr>
          <w:rFonts w:ascii="Arial" w:hAnsi="Arial" w:eastAsia="Arial" w:cs="Arial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  <w:t xml:space="preserve">Your </w:t>
      </w:r>
      <w:r w:rsidRPr="58CC07B5" w:rsidR="09872B6F">
        <w:rPr>
          <w:rFonts w:ascii="Arial" w:hAnsi="Arial" w:eastAsia="Arial" w:cs="Arial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  <w:t>final action</w:t>
      </w:r>
      <w:r w:rsidRPr="58CC07B5" w:rsidR="09872B6F">
        <w:rPr>
          <w:rFonts w:ascii="Arial" w:hAnsi="Arial" w:eastAsia="Arial" w:cs="Arial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  <w:t xml:space="preserve"> plan (using one of these templates or another preferred structure)</w:t>
      </w:r>
      <w:r>
        <w:br/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640"/>
        <w:gridCol w:w="2085"/>
        <w:gridCol w:w="1755"/>
        <w:gridCol w:w="1590"/>
        <w:gridCol w:w="1605"/>
      </w:tblGrid>
      <w:tr w:rsidR="3873D404" w:rsidTr="58CC07B5" w14:paraId="28341D04">
        <w:trPr>
          <w:trHeight w:val="300"/>
        </w:trPr>
        <w:tc>
          <w:tcPr>
            <w:tcW w:w="2640" w:type="dxa"/>
            <w:vMerge w:val="restart"/>
            <w:tcMar/>
          </w:tcPr>
          <w:p w:rsidR="3873D404" w:rsidP="58CC07B5" w:rsidRDefault="3873D404" w14:paraId="7677A5AD" w14:textId="71C51230">
            <w:pPr>
              <w:pStyle w:val="BodyText"/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OBJECTIVES (3-5) </w:t>
            </w:r>
            <w:r w:rsidRPr="58CC07B5" w:rsidR="5B8511C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What do we want to achieve?</w:t>
            </w:r>
          </w:p>
        </w:tc>
        <w:tc>
          <w:tcPr>
            <w:tcW w:w="2085" w:type="dxa"/>
            <w:vMerge w:val="restart"/>
            <w:tcMar/>
          </w:tcPr>
          <w:p w:rsidR="3873D404" w:rsidP="58CC07B5" w:rsidRDefault="3873D404" w14:paraId="0CEA4ED9" w14:textId="5B824597">
            <w:pPr>
              <w:pStyle w:val="BodyText"/>
              <w:suppressLineNumbers w:val="0"/>
              <w:bidi w:val="0"/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STRATEGIES</w:t>
            </w:r>
            <w:r w:rsidRPr="58CC07B5" w:rsidR="5B8511C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58CC07B5" w:rsidR="5B8511C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What do we want to do?</w:t>
            </w:r>
          </w:p>
        </w:tc>
        <w:tc>
          <w:tcPr>
            <w:tcW w:w="4950" w:type="dxa"/>
            <w:gridSpan w:val="3"/>
            <w:tcMar/>
          </w:tcPr>
          <w:p w:rsidR="3873D404" w:rsidP="58CC07B5" w:rsidRDefault="3873D404" w14:paraId="44B74F97" w14:textId="09D72D40">
            <w:pPr>
              <w:pStyle w:val="BodyText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TACTICS </w:t>
            </w:r>
            <w:r>
              <w:br/>
            </w:r>
            <w:r w:rsidRPr="58CC07B5" w:rsidR="5B8511CB">
              <w:rPr>
                <w:rFonts w:ascii="Arial" w:hAnsi="Arial" w:eastAsia="Arial" w:cs="Arial"/>
                <w:b w:val="0"/>
                <w:bCs w:val="0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How will we do it?</w:t>
            </w:r>
          </w:p>
        </w:tc>
      </w:tr>
      <w:tr w:rsidR="3873D404" w:rsidTr="58CC07B5" w14:paraId="1B92BED7">
        <w:trPr>
          <w:trHeight w:val="300"/>
        </w:trPr>
        <w:tc>
          <w:tcPr>
            <w:tcW w:w="2640" w:type="dxa"/>
            <w:vMerge/>
            <w:tcMar/>
          </w:tcPr>
          <w:p w14:paraId="33251F44"/>
        </w:tc>
        <w:tc>
          <w:tcPr>
            <w:tcW w:w="2085" w:type="dxa"/>
            <w:vMerge/>
            <w:tcMar/>
          </w:tcPr>
          <w:p w14:paraId="67B7497E"/>
        </w:tc>
        <w:tc>
          <w:tcPr>
            <w:tcW w:w="1755" w:type="dxa"/>
            <w:tcMar/>
          </w:tcPr>
          <w:p w:rsidR="3873D404" w:rsidP="58CC07B5" w:rsidRDefault="3873D404" w14:paraId="3B284599" w14:textId="01C9EDAB">
            <w:pPr>
              <w:pStyle w:val="BodyText"/>
              <w:suppressLineNumbers w:val="0"/>
              <w:bidi w:val="0"/>
              <w:spacing w:before="0" w:beforeAutospacing="off" w:after="120" w:afterAutospacing="off" w:line="264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What</w:t>
            </w:r>
          </w:p>
        </w:tc>
        <w:tc>
          <w:tcPr>
            <w:tcW w:w="1590" w:type="dxa"/>
            <w:tcMar/>
          </w:tcPr>
          <w:p w:rsidR="3873D404" w:rsidP="58CC07B5" w:rsidRDefault="3873D404" w14:paraId="005DECF5" w14:textId="041C5886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 xml:space="preserve">By </w:t>
            </w: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Who</w:t>
            </w:r>
          </w:p>
        </w:tc>
        <w:tc>
          <w:tcPr>
            <w:tcW w:w="1605" w:type="dxa"/>
            <w:tcMar/>
          </w:tcPr>
          <w:p w:rsidR="3873D404" w:rsidP="58CC07B5" w:rsidRDefault="3873D404" w14:paraId="58DC4F92" w14:textId="11B66B6D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By When</w:t>
            </w:r>
          </w:p>
        </w:tc>
      </w:tr>
      <w:tr w:rsidR="3873D404" w:rsidTr="58CC07B5" w14:paraId="4F1D675F">
        <w:trPr>
          <w:trHeight w:val="300"/>
        </w:trPr>
        <w:tc>
          <w:tcPr>
            <w:tcW w:w="2640" w:type="dxa"/>
            <w:tcMar/>
          </w:tcPr>
          <w:p w:rsidR="3873D404" w:rsidP="58CC07B5" w:rsidRDefault="3873D404" w14:paraId="5AF58C74" w14:textId="53BC1086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2085" w:type="dxa"/>
            <w:tcMar/>
          </w:tcPr>
          <w:p w:rsidR="3873D404" w:rsidP="58CC07B5" w:rsidRDefault="3873D404" w14:paraId="68CC40A5" w14:textId="1C13DF65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55" w:type="dxa"/>
            <w:tcMar/>
          </w:tcPr>
          <w:p w:rsidR="3873D404" w:rsidP="58CC07B5" w:rsidRDefault="3873D404" w14:paraId="0E994B3A" w14:textId="1C13DF65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90" w:type="dxa"/>
            <w:tcMar/>
          </w:tcPr>
          <w:p w:rsidR="3873D404" w:rsidP="58CC07B5" w:rsidRDefault="3873D404" w14:paraId="76843A4A" w14:textId="5ADC5D74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05" w:type="dxa"/>
            <w:tcMar/>
          </w:tcPr>
          <w:p w:rsidR="3873D404" w:rsidP="58CC07B5" w:rsidRDefault="3873D404" w14:paraId="2D62D14C" w14:textId="2D8E6D25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873D404" w:rsidTr="58CC07B5" w14:paraId="4B727FBB">
        <w:trPr>
          <w:trHeight w:val="300"/>
        </w:trPr>
        <w:tc>
          <w:tcPr>
            <w:tcW w:w="2640" w:type="dxa"/>
            <w:tcMar/>
          </w:tcPr>
          <w:p w:rsidR="3873D404" w:rsidP="58CC07B5" w:rsidRDefault="3873D404" w14:paraId="40FB152F" w14:textId="2B849E88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2085" w:type="dxa"/>
            <w:tcMar/>
          </w:tcPr>
          <w:p w:rsidR="3873D404" w:rsidP="58CC07B5" w:rsidRDefault="3873D404" w14:paraId="3495D044" w14:textId="1C13DF65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55" w:type="dxa"/>
            <w:tcMar/>
          </w:tcPr>
          <w:p w:rsidR="3873D404" w:rsidP="58CC07B5" w:rsidRDefault="3873D404" w14:paraId="26994E0B" w14:textId="1C13DF65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90" w:type="dxa"/>
            <w:tcMar/>
          </w:tcPr>
          <w:p w:rsidR="3873D404" w:rsidP="58CC07B5" w:rsidRDefault="3873D404" w14:paraId="0C399116" w14:textId="11B78BFE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05" w:type="dxa"/>
            <w:tcMar/>
          </w:tcPr>
          <w:p w:rsidR="3873D404" w:rsidP="58CC07B5" w:rsidRDefault="3873D404" w14:paraId="084AA7F0" w14:textId="46B7AEAD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873D404" w:rsidTr="58CC07B5" w14:paraId="1BAD0C2B">
        <w:trPr>
          <w:trHeight w:val="300"/>
        </w:trPr>
        <w:tc>
          <w:tcPr>
            <w:tcW w:w="2640" w:type="dxa"/>
            <w:tcMar/>
          </w:tcPr>
          <w:p w:rsidR="3873D404" w:rsidP="58CC07B5" w:rsidRDefault="3873D404" w14:paraId="4A8D2578" w14:textId="62243D3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3</w:t>
            </w: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 xml:space="preserve"> (etc.</w:t>
            </w: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)</w:t>
            </w:r>
          </w:p>
        </w:tc>
        <w:tc>
          <w:tcPr>
            <w:tcW w:w="2085" w:type="dxa"/>
            <w:tcMar/>
          </w:tcPr>
          <w:p w:rsidR="3873D404" w:rsidP="58CC07B5" w:rsidRDefault="3873D404" w14:paraId="001B8FC7" w14:textId="1C13DF65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55" w:type="dxa"/>
            <w:tcMar/>
          </w:tcPr>
          <w:p w:rsidR="3873D404" w:rsidP="58CC07B5" w:rsidRDefault="3873D404" w14:paraId="5ACB35F1" w14:textId="1C13DF65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90" w:type="dxa"/>
            <w:tcMar/>
          </w:tcPr>
          <w:p w:rsidR="3873D404" w:rsidP="58CC07B5" w:rsidRDefault="3873D404" w14:paraId="25F5B975" w14:textId="32F77CC3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05" w:type="dxa"/>
            <w:tcMar/>
          </w:tcPr>
          <w:p w:rsidR="3873D404" w:rsidP="58CC07B5" w:rsidRDefault="3873D404" w14:paraId="62962A6F" w14:textId="37BC5132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3873D404" w:rsidP="58CC07B5" w:rsidRDefault="3873D404" w14:paraId="2732AA7B" w14:textId="394412B2">
      <w:pPr>
        <w:pStyle w:val="BodyText"/>
        <w:spacing w:before="0" w:beforeAutospacing="off" w:after="120" w:afterAutospacing="off" w:line="264" w:lineRule="auto"/>
        <w:ind w:left="0"/>
        <w:rPr>
          <w:rFonts w:ascii="Arial" w:hAnsi="Arial" w:eastAsia="Arial" w:cs="Arial"/>
          <w:color w:val="000000" w:themeColor="text1" w:themeTint="FF" w:themeShade="FF"/>
          <w:sz w:val="22"/>
          <w:szCs w:val="22"/>
        </w:rPr>
      </w:pP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085"/>
        <w:gridCol w:w="1380"/>
        <w:gridCol w:w="1320"/>
        <w:gridCol w:w="1665"/>
        <w:gridCol w:w="2280"/>
        <w:gridCol w:w="1081"/>
      </w:tblGrid>
      <w:tr w:rsidR="3873D404" w:rsidTr="58CC07B5" w14:paraId="3DC9880D">
        <w:trPr>
          <w:trHeight w:val="300"/>
        </w:trPr>
        <w:tc>
          <w:tcPr>
            <w:tcW w:w="2085" w:type="dxa"/>
            <w:tcMar/>
          </w:tcPr>
          <w:p w:rsidR="3873D404" w:rsidP="58CC07B5" w:rsidRDefault="3873D404" w14:paraId="74732BDF" w14:textId="3204D37A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Milestone / Outcome / Goal</w:t>
            </w:r>
          </w:p>
        </w:tc>
        <w:tc>
          <w:tcPr>
            <w:tcW w:w="1380" w:type="dxa"/>
            <w:tcMar/>
          </w:tcPr>
          <w:p w:rsidR="3873D404" w:rsidP="58CC07B5" w:rsidRDefault="3873D404" w14:paraId="17BBB09D" w14:textId="02F8EC8C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What to figure out</w:t>
            </w:r>
          </w:p>
        </w:tc>
        <w:tc>
          <w:tcPr>
            <w:tcW w:w="1320" w:type="dxa"/>
            <w:tcMar/>
          </w:tcPr>
          <w:p w:rsidR="3873D404" w:rsidP="58CC07B5" w:rsidRDefault="3873D404" w14:paraId="6E049F8F" w14:textId="6D58E14D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The next steps</w:t>
            </w:r>
          </w:p>
        </w:tc>
        <w:tc>
          <w:tcPr>
            <w:tcW w:w="1665" w:type="dxa"/>
            <w:tcMar/>
          </w:tcPr>
          <w:p w:rsidR="3873D404" w:rsidP="58CC07B5" w:rsidRDefault="3873D404" w14:paraId="61F954D1" w14:textId="0EE4C27A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Who is responsible</w:t>
            </w:r>
          </w:p>
        </w:tc>
        <w:tc>
          <w:tcPr>
            <w:tcW w:w="2280" w:type="dxa"/>
            <w:tcMar/>
          </w:tcPr>
          <w:p w:rsidR="3873D404" w:rsidP="58CC07B5" w:rsidRDefault="3873D404" w14:paraId="1CC20A9A" w14:textId="0F7414F0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How to measure success</w:t>
            </w:r>
          </w:p>
        </w:tc>
        <w:tc>
          <w:tcPr>
            <w:tcW w:w="1081" w:type="dxa"/>
            <w:tcMar/>
          </w:tcPr>
          <w:p w:rsidR="3873D404" w:rsidP="58CC07B5" w:rsidRDefault="3873D404" w14:paraId="4F65710B" w14:textId="6030DA82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Notes</w:t>
            </w:r>
          </w:p>
        </w:tc>
      </w:tr>
      <w:tr w:rsidR="3873D404" w:rsidTr="58CC07B5" w14:paraId="15AA7084">
        <w:trPr>
          <w:trHeight w:val="300"/>
        </w:trPr>
        <w:tc>
          <w:tcPr>
            <w:tcW w:w="2085" w:type="dxa"/>
            <w:tcMar/>
          </w:tcPr>
          <w:p w:rsidR="3873D404" w:rsidP="58CC07B5" w:rsidRDefault="3873D404" w14:paraId="22E098B1" w14:textId="7826B66F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tcW w:w="1380" w:type="dxa"/>
            <w:tcMar/>
          </w:tcPr>
          <w:p w:rsidR="3873D404" w:rsidP="58CC07B5" w:rsidRDefault="3873D404" w14:paraId="5A48FEB1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320" w:type="dxa"/>
            <w:tcMar/>
          </w:tcPr>
          <w:p w:rsidR="3873D404" w:rsidP="58CC07B5" w:rsidRDefault="3873D404" w14:paraId="41C4B5B4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665" w:type="dxa"/>
            <w:tcMar/>
          </w:tcPr>
          <w:p w:rsidR="3873D404" w:rsidP="58CC07B5" w:rsidRDefault="3873D404" w14:paraId="77D6559A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280" w:type="dxa"/>
            <w:tcMar/>
          </w:tcPr>
          <w:p w:rsidR="3873D404" w:rsidP="58CC07B5" w:rsidRDefault="3873D404" w14:paraId="20BC7865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081" w:type="dxa"/>
            <w:tcMar/>
          </w:tcPr>
          <w:p w:rsidR="3873D404" w:rsidP="58CC07B5" w:rsidRDefault="3873D404" w14:paraId="44156E89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873D404" w:rsidTr="58CC07B5" w14:paraId="3180C531">
        <w:trPr>
          <w:trHeight w:val="300"/>
        </w:trPr>
        <w:tc>
          <w:tcPr>
            <w:tcW w:w="2085" w:type="dxa"/>
            <w:tcMar/>
          </w:tcPr>
          <w:p w:rsidR="3873D404" w:rsidP="58CC07B5" w:rsidRDefault="3873D404" w14:paraId="318C746F" w14:textId="4C5D4BCC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2</w:t>
            </w:r>
          </w:p>
        </w:tc>
        <w:tc>
          <w:tcPr>
            <w:tcW w:w="1380" w:type="dxa"/>
            <w:tcMar/>
          </w:tcPr>
          <w:p w:rsidR="3873D404" w:rsidP="58CC07B5" w:rsidRDefault="3873D404" w14:paraId="4BC0824B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320" w:type="dxa"/>
            <w:tcMar/>
          </w:tcPr>
          <w:p w:rsidR="3873D404" w:rsidP="58CC07B5" w:rsidRDefault="3873D404" w14:paraId="52BFD333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665" w:type="dxa"/>
            <w:tcMar/>
          </w:tcPr>
          <w:p w:rsidR="3873D404" w:rsidP="58CC07B5" w:rsidRDefault="3873D404" w14:paraId="57BBB8E9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280" w:type="dxa"/>
            <w:tcMar/>
          </w:tcPr>
          <w:p w:rsidR="3873D404" w:rsidP="58CC07B5" w:rsidRDefault="3873D404" w14:paraId="11AF5F47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081" w:type="dxa"/>
            <w:tcMar/>
          </w:tcPr>
          <w:p w:rsidR="3873D404" w:rsidP="58CC07B5" w:rsidRDefault="3873D404" w14:paraId="7B005DEC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873D404" w:rsidTr="58CC07B5" w14:paraId="51F23745">
        <w:trPr>
          <w:trHeight w:val="300"/>
        </w:trPr>
        <w:tc>
          <w:tcPr>
            <w:tcW w:w="2085" w:type="dxa"/>
            <w:tcMar/>
          </w:tcPr>
          <w:p w:rsidR="3873D404" w:rsidP="58CC07B5" w:rsidRDefault="3873D404" w14:paraId="6182C06D" w14:textId="2FAB878A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3</w:t>
            </w: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 xml:space="preserve"> (etc</w:t>
            </w: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.</w:t>
            </w:r>
            <w:r w:rsidRPr="58CC07B5" w:rsidR="5B8511C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)</w:t>
            </w:r>
          </w:p>
        </w:tc>
        <w:tc>
          <w:tcPr>
            <w:tcW w:w="1380" w:type="dxa"/>
            <w:tcMar/>
          </w:tcPr>
          <w:p w:rsidR="3873D404" w:rsidP="58CC07B5" w:rsidRDefault="3873D404" w14:paraId="245B5E96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320" w:type="dxa"/>
            <w:tcMar/>
          </w:tcPr>
          <w:p w:rsidR="3873D404" w:rsidP="58CC07B5" w:rsidRDefault="3873D404" w14:paraId="6FED342D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665" w:type="dxa"/>
            <w:tcMar/>
          </w:tcPr>
          <w:p w:rsidR="3873D404" w:rsidP="58CC07B5" w:rsidRDefault="3873D404" w14:paraId="1D584071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280" w:type="dxa"/>
            <w:tcMar/>
          </w:tcPr>
          <w:p w:rsidR="3873D404" w:rsidP="58CC07B5" w:rsidRDefault="3873D404" w14:paraId="2E7796E3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081" w:type="dxa"/>
            <w:tcMar/>
          </w:tcPr>
          <w:p w:rsidR="3873D404" w:rsidP="58CC07B5" w:rsidRDefault="3873D404" w14:paraId="6E0DAE7E" w14:textId="6780A5A7">
            <w:pPr>
              <w:pStyle w:val="BodyTex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873D404" w:rsidP="58CC07B5" w:rsidRDefault="3873D404" w14:paraId="276C6486" w14:textId="419D56BA">
      <w:pPr>
        <w:pStyle w:val="BodyText"/>
        <w:spacing w:before="0" w:beforeAutospacing="off" w:after="120" w:afterAutospacing="off" w:line="264" w:lineRule="auto"/>
        <w:rPr>
          <w:rFonts w:ascii="Arial" w:hAnsi="Arial" w:eastAsia="Arial" w:cs="Arial"/>
        </w:rPr>
      </w:pPr>
    </w:p>
    <w:p w:rsidR="3E7916DE" w:rsidP="58CC07B5" w:rsidRDefault="3E7916DE" w14:paraId="57A81611" w14:textId="78E0F6FC">
      <w:pPr>
        <w:pStyle w:val="BodyText"/>
        <w:suppressLineNumbers w:val="0"/>
        <w:bidi w:val="0"/>
        <w:spacing w:before="0" w:beforeAutospacing="off" w:after="0" w:afterAutospacing="off" w:line="264" w:lineRule="auto"/>
        <w:ind w:left="0" w:right="0"/>
        <w:jc w:val="left"/>
        <w:rPr>
          <w:rFonts w:ascii="Arial" w:hAnsi="Arial" w:eastAsia="Arial" w:cs="Arial"/>
          <w:color w:val="000000" w:themeColor="text1" w:themeTint="FF" w:themeShade="FF"/>
          <w:sz w:val="22"/>
          <w:szCs w:val="22"/>
          <w:lang w:val="en-GB"/>
        </w:rPr>
      </w:pPr>
      <w:r w:rsidRPr="58CC07B5" w:rsidR="09872B6F">
        <w:rPr>
          <w:rFonts w:ascii="Arial" w:hAnsi="Arial" w:eastAsia="Arial" w:cs="Arial"/>
          <w:b w:val="1"/>
          <w:bCs w:val="1"/>
          <w:i w:val="0"/>
          <w:iCs w:val="0"/>
          <w:color w:val="000000" w:themeColor="text1" w:themeTint="FF" w:themeShade="FF"/>
          <w:sz w:val="22"/>
          <w:szCs w:val="22"/>
        </w:rPr>
        <w:t>Implementing &amp; Reviewing</w:t>
      </w:r>
      <w:r w:rsidRPr="58CC07B5" w:rsidR="09872B6F">
        <w:rPr>
          <w:rFonts w:ascii="Arial" w:hAnsi="Arial" w:eastAsia="Arial" w:cs="Arial"/>
          <w:i w:val="0"/>
          <w:iCs w:val="0"/>
          <w:color w:val="000000" w:themeColor="text1" w:themeTint="FF" w:themeShade="FF"/>
          <w:sz w:val="22"/>
          <w:szCs w:val="22"/>
        </w:rPr>
        <w:t>: A review date/schedule and space to keep notes as you do &amp; review</w:t>
      </w:r>
      <w:r>
        <w:br/>
      </w:r>
      <w:r w:rsidRPr="58CC07B5" w:rsidR="09872B6F">
        <w:rPr>
          <w:rFonts w:ascii="Arial" w:hAnsi="Arial" w:eastAsia="Arial" w:cs="Arial"/>
          <w:i w:val="1"/>
          <w:iCs w:val="1"/>
          <w:color w:val="FF0000"/>
          <w:sz w:val="22"/>
          <w:szCs w:val="22"/>
        </w:rPr>
        <w:t>Insert here</w:t>
      </w:r>
    </w:p>
    <w:p w:rsidR="58CC07B5" w:rsidP="58CC07B5" w:rsidRDefault="58CC07B5" w14:paraId="0F6758C2" w14:textId="6E693328">
      <w:pPr>
        <w:pStyle w:val="BodyText"/>
        <w:suppressLineNumbers w:val="0"/>
        <w:bidi w:val="0"/>
        <w:spacing w:before="0" w:beforeAutospacing="off" w:after="0" w:afterAutospacing="off" w:line="264" w:lineRule="auto"/>
        <w:ind w:left="0" w:right="0"/>
        <w:jc w:val="left"/>
        <w:rPr>
          <w:rFonts w:ascii="Arial" w:hAnsi="Arial" w:eastAsia="Arial" w:cs="Arial"/>
          <w:i w:val="1"/>
          <w:iCs w:val="1"/>
          <w:color w:val="FF0000"/>
          <w:sz w:val="22"/>
          <w:szCs w:val="22"/>
        </w:rPr>
      </w:pPr>
    </w:p>
    <w:sectPr w:rsidR="71485593" w:rsidSect="00272366">
      <w:headerReference w:type="default" r:id="rId10"/>
      <w:footerReference w:type="default" r:id="rId11"/>
      <w:headerReference w:type="first" r:id="rId12"/>
      <w:footerReference w:type="first" r:id="rId13"/>
      <w:pgSz w:w="11906" w:h="16838" w:orient="portrait"/>
      <w:pgMar w:top="-1134" w:right="1134" w:bottom="728" w:left="1134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533C5" w:rsidP="00B80D29" w:rsidRDefault="002533C5" w14:paraId="41A623FE" w14:textId="77777777">
      <w:pPr>
        <w:spacing w:after="0" w:line="240" w:lineRule="auto"/>
      </w:pPr>
      <w:r>
        <w:separator/>
      </w:r>
    </w:p>
  </w:endnote>
  <w:endnote w:type="continuationSeparator" w:id="0">
    <w:p w:rsidR="002533C5" w:rsidP="00B80D29" w:rsidRDefault="002533C5" w14:paraId="5B9A66F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lephant Pro">
    <w:charset w:val="00"/>
    <w:family w:val="auto"/>
    <w:pitch w:val="variable"/>
    <w:sig w:usb0="20000287" w:usb1="00000002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Lucida Grande">
    <w:panose1 w:val="00000000000000000000"/>
    <w:charset w:val="00"/>
    <w:family w:val="roman"/>
    <w:notTrueType/>
    <w:pitch w:val="default"/>
  </w:font>
  <w:font w:name="Freestyle Script">
    <w:charset w:val="00"/>
    <w:family w:val="script"/>
    <w:pitch w:val="variable"/>
    <w:sig w:usb0="00000003" w:usb1="00000000" w:usb2="00000000" w:usb3="00000000" w:csb0="00000001" w:csb1="00000000"/>
  </w:font>
  <w:font w:name="Apple Color Emoji">
    <w:panose1 w:val="00000000000000000000"/>
    <w:charset w:val="00"/>
    <w:family w:val="roman"/>
    <w:notTrueType/>
    <w:pitch w:val="default"/>
  </w:font>
  <w:font w:name="Cochocib Script Latin Pro">
    <w:charset w:val="00"/>
    <w:family w:val="auto"/>
    <w:pitch w:val="variable"/>
    <w:sig w:usb0="A00000AF" w:usb1="5000004A" w:usb2="00000000" w:usb3="00000000" w:csb0="00000093" w:csb1="00000000"/>
  </w:font>
  <w:font w:name="Kobenhavn SemiBol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Kobenhavn Bold">
    <w:panose1 w:val="00000000000000000000"/>
    <w:charset w:val="00"/>
    <w:family w:val="modern"/>
    <w:notTrueType/>
    <w:pitch w:val="variable"/>
    <w:sig w:usb0="A00000BF" w:usb1="5000205A" w:usb2="00000000" w:usb3="00000000" w:csb0="00000093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ED5B06" w:rsidR="00367B10" w:rsidP="00ED5B06" w:rsidRDefault="3ADAF8D3" w14:paraId="5EEF53A5" w14:textId="28A79B7D">
    <w:pPr>
      <w:pStyle w:val="Footer"/>
      <w:tabs>
        <w:tab w:val="clear" w:pos="4513"/>
        <w:tab w:val="clear" w:pos="9026"/>
        <w:tab w:val="right" w:pos="9638"/>
      </w:tabs>
      <w:spacing w:after="120"/>
      <w:rPr>
        <w:rFonts w:ascii="Arial" w:hAnsi="Arial" w:cs="Arial"/>
        <w:color w:val="5C5C5C"/>
        <w:sz w:val="20"/>
        <w:szCs w:val="20"/>
      </w:rPr>
    </w:pPr>
    <w:r w:rsidRPr="3ADAF8D3">
      <w:rPr>
        <w:rFonts w:ascii="Arial" w:hAnsi="Arial" w:cs="Arial"/>
        <w:sz w:val="20"/>
        <w:szCs w:val="20"/>
      </w:rPr>
      <w:t xml:space="preserve">Thrive Mission Committee 2025 </w:t>
    </w:r>
    <w:r w:rsidR="00AC4DA3">
      <w:tab/>
    </w:r>
    <w:r w:rsidRPr="3ADAF8D3">
      <w:rPr>
        <w:rFonts w:ascii="Arial" w:hAnsi="Arial" w:cs="Arial"/>
        <w:color w:val="5C5C5C"/>
        <w:sz w:val="20"/>
        <w:szCs w:val="20"/>
      </w:rPr>
      <w:t xml:space="preserve">                                                                                          Page </w:t>
    </w:r>
    <w:r w:rsidRPr="3ADAF8D3" w:rsidR="00AC4DA3">
      <w:rPr>
        <w:rFonts w:ascii="Arial" w:hAnsi="Arial" w:cs="Arial"/>
        <w:color w:val="5C5C5C"/>
        <w:sz w:val="20"/>
        <w:szCs w:val="20"/>
      </w:rPr>
      <w:fldChar w:fldCharType="begin"/>
    </w:r>
    <w:r w:rsidRPr="3ADAF8D3" w:rsidR="00AC4DA3">
      <w:rPr>
        <w:rFonts w:ascii="Arial" w:hAnsi="Arial" w:cs="Arial"/>
        <w:color w:val="5C5C5C"/>
        <w:sz w:val="20"/>
        <w:szCs w:val="20"/>
      </w:rPr>
      <w:instrText xml:space="preserve"> PAGE   \* MERGEFORMAT </w:instrText>
    </w:r>
    <w:r w:rsidRPr="3ADAF8D3" w:rsidR="00AC4DA3">
      <w:rPr>
        <w:rFonts w:ascii="Arial" w:hAnsi="Arial" w:cs="Arial"/>
        <w:color w:val="5C5C5C"/>
        <w:sz w:val="20"/>
        <w:szCs w:val="20"/>
      </w:rPr>
      <w:fldChar w:fldCharType="separate"/>
    </w:r>
    <w:r w:rsidRPr="3ADAF8D3">
      <w:rPr>
        <w:rFonts w:ascii="Arial" w:hAnsi="Arial" w:cs="Arial"/>
        <w:color w:val="5C5C5C"/>
        <w:sz w:val="20"/>
        <w:szCs w:val="20"/>
      </w:rPr>
      <w:t>2</w:t>
    </w:r>
    <w:r w:rsidRPr="3ADAF8D3" w:rsidR="00AC4DA3">
      <w:rPr>
        <w:rFonts w:ascii="Arial" w:hAnsi="Arial" w:cs="Arial"/>
        <w:color w:val="5C5C5C"/>
        <w:sz w:val="20"/>
        <w:szCs w:val="20"/>
      </w:rPr>
      <w:fldChar w:fldCharType="end"/>
    </w:r>
    <w:r w:rsidRPr="3ADAF8D3">
      <w:rPr>
        <w:rFonts w:ascii="Arial" w:hAnsi="Arial" w:cs="Arial"/>
        <w:color w:val="5C5C5C"/>
        <w:sz w:val="20"/>
        <w:szCs w:val="20"/>
      </w:rPr>
      <w:t xml:space="preserve"> of </w:t>
    </w:r>
    <w:r w:rsidRPr="3ADAF8D3" w:rsidR="00AC4DA3">
      <w:rPr>
        <w:rFonts w:ascii="Arial" w:hAnsi="Arial" w:cs="Arial"/>
        <w:color w:val="5C5C5C"/>
        <w:sz w:val="20"/>
        <w:szCs w:val="20"/>
      </w:rPr>
      <w:fldChar w:fldCharType="begin"/>
    </w:r>
    <w:r w:rsidRPr="3ADAF8D3" w:rsidR="00AC4DA3">
      <w:rPr>
        <w:rFonts w:ascii="Arial" w:hAnsi="Arial" w:cs="Arial"/>
        <w:color w:val="5C5C5C"/>
        <w:sz w:val="20"/>
        <w:szCs w:val="20"/>
      </w:rPr>
      <w:instrText xml:space="preserve"> NUMPAGES   \* MERGEFORMAT </w:instrText>
    </w:r>
    <w:r w:rsidRPr="3ADAF8D3" w:rsidR="00AC4DA3">
      <w:rPr>
        <w:rFonts w:ascii="Arial" w:hAnsi="Arial" w:cs="Arial"/>
        <w:color w:val="5C5C5C"/>
        <w:sz w:val="20"/>
        <w:szCs w:val="20"/>
      </w:rPr>
      <w:fldChar w:fldCharType="separate"/>
    </w:r>
    <w:r w:rsidRPr="3ADAF8D3">
      <w:rPr>
        <w:rFonts w:ascii="Arial" w:hAnsi="Arial" w:cs="Arial"/>
        <w:color w:val="5C5C5C"/>
        <w:sz w:val="20"/>
        <w:szCs w:val="20"/>
      </w:rPr>
      <w:t>2</w:t>
    </w:r>
    <w:r w:rsidRPr="3ADAF8D3" w:rsidR="00AC4DA3">
      <w:rPr>
        <w:rFonts w:ascii="Arial" w:hAnsi="Arial" w:cs="Arial"/>
        <w:color w:val="5C5C5C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3ADAF8D3" w:rsidTr="3ADAF8D3" w14:paraId="2C522173" w14:textId="77777777">
      <w:trPr>
        <w:trHeight w:val="300"/>
      </w:trPr>
      <w:tc>
        <w:tcPr>
          <w:tcW w:w="3210" w:type="dxa"/>
        </w:tcPr>
        <w:p w:rsidR="3ADAF8D3" w:rsidP="3ADAF8D3" w:rsidRDefault="3ADAF8D3" w14:paraId="52A8EF09" w14:textId="200A3DBE">
          <w:pPr>
            <w:pStyle w:val="Header"/>
            <w:ind w:left="-115"/>
          </w:pPr>
        </w:p>
      </w:tc>
      <w:tc>
        <w:tcPr>
          <w:tcW w:w="3210" w:type="dxa"/>
        </w:tcPr>
        <w:p w:rsidR="3ADAF8D3" w:rsidP="3ADAF8D3" w:rsidRDefault="3ADAF8D3" w14:paraId="222EEFFC" w14:textId="3D958AC1">
          <w:pPr>
            <w:pStyle w:val="Header"/>
            <w:jc w:val="center"/>
          </w:pPr>
        </w:p>
      </w:tc>
      <w:tc>
        <w:tcPr>
          <w:tcW w:w="3210" w:type="dxa"/>
        </w:tcPr>
        <w:p w:rsidR="3ADAF8D3" w:rsidP="3ADAF8D3" w:rsidRDefault="3ADAF8D3" w14:paraId="0A0C68E3" w14:textId="7F860466">
          <w:pPr>
            <w:pStyle w:val="Header"/>
            <w:ind w:right="-115"/>
            <w:jc w:val="right"/>
          </w:pPr>
        </w:p>
      </w:tc>
    </w:tr>
  </w:tbl>
  <w:p w:rsidR="3ADAF8D3" w:rsidP="3ADAF8D3" w:rsidRDefault="3ADAF8D3" w14:paraId="79D24DF7" w14:textId="1A6EF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533C5" w:rsidP="00B80D29" w:rsidRDefault="002533C5" w14:paraId="51E64482" w14:textId="77777777">
      <w:pPr>
        <w:spacing w:after="0" w:line="240" w:lineRule="auto"/>
      </w:pPr>
      <w:r>
        <w:separator/>
      </w:r>
    </w:p>
  </w:footnote>
  <w:footnote w:type="continuationSeparator" w:id="0">
    <w:p w:rsidR="002533C5" w:rsidP="00B80D29" w:rsidRDefault="002533C5" w14:paraId="4D79D6B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ED5B06" w:rsidR="007C4752" w:rsidP="00ED5B06" w:rsidRDefault="00ED5B06" w14:paraId="4188A911" w14:textId="2AD8E0EB">
    <w:pPr>
      <w:pStyle w:val="Header"/>
      <w:ind w:left="-1134"/>
    </w:pPr>
    <w:r>
      <w:rPr>
        <w:noProof/>
        <w:lang w:eastAsia="en-AU"/>
      </w:rPr>
      <w:drawing>
        <wp:inline distT="0" distB="0" distL="0" distR="0" wp14:anchorId="5D396E96" wp14:editId="6D5DC140">
          <wp:extent cx="7560000" cy="720000"/>
          <wp:effectExtent l="0" t="0" r="3175" b="4445"/>
          <wp:docPr id="4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7C4752" w:rsidP="00272366" w:rsidRDefault="007C4752" w14:paraId="60579D25" w14:textId="5E9B83CD">
    <w:pPr>
      <w:pStyle w:val="Header"/>
      <w:ind w:left="-1134"/>
    </w:pPr>
    <w:r>
      <w:rPr>
        <w:noProof/>
        <w:lang w:eastAsia="en-AU"/>
      </w:rPr>
      <w:drawing>
        <wp:inline distT="0" distB="0" distL="0" distR="0" wp14:anchorId="0F1C34DB" wp14:editId="73C98487">
          <wp:extent cx="7560000" cy="1644803"/>
          <wp:effectExtent l="0" t="0" r="3175" b="0"/>
          <wp:docPr id="5" name="Picture 118" descr="Uniting Church in Australia, Presbytery of Western Australia and a Welcoming Christian Community logos with colourful ribb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18" descr="Uniting Church in Australia, Presbytery of Western Australia and a Welcoming Christian Community logos with colourful ribb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644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2sJPEIyg8KVyzo" int2:id="dQDZOiwn">
      <int2:state int2:type="spell" int2:value="Rejected"/>
    </int2:textHash>
    <int2:bookmark int2:bookmarkName="_Int_mJDq3j1P" int2:invalidationBookmarkName="" int2:hashCode="NR57Z+WMN4mnIY" int2:id="8YvSSSAA">
      <int2:state int2:type="gram" int2:value="Rejected"/>
    </int2:bookmark>
    <int2:bookmark int2:bookmarkName="_Int_TZ4ic1qS" int2:invalidationBookmarkName="" int2:hashCode="oDKeFME1Nby2NZ" int2:id="1hSneg4f">
      <int2:state int2:type="styl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5">
    <w:nsid w:val="4cb8f8c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51D81A"/>
    <w:multiLevelType w:val="hybridMultilevel"/>
    <w:tmpl w:val="FFFFFFFF"/>
    <w:lvl w:ilvl="0" w:tplc="78CEF81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41DC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EEB9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21A33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08A13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4C8E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FA8C2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C5683A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0CEFBB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33E520"/>
    <w:multiLevelType w:val="hybridMultilevel"/>
    <w:tmpl w:val="FFFFFFFF"/>
    <w:lvl w:ilvl="0" w:tplc="FB3A7E86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5100D4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40D1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220574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DB6D6A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0E50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6452A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F6E5F1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E94AC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6B1816"/>
    <w:multiLevelType w:val="hybridMultilevel"/>
    <w:tmpl w:val="FFFFFFFF"/>
    <w:lvl w:ilvl="0" w:tplc="05806BB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D223E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4E59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C063C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1C0D1D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48DA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1A7B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9C5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E3E595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698FB41"/>
    <w:multiLevelType w:val="hybridMultilevel"/>
    <w:tmpl w:val="FFFFFFFF"/>
    <w:lvl w:ilvl="0" w:tplc="17766678">
      <w:start w:val="1"/>
      <w:numFmt w:val="decimal"/>
      <w:lvlText w:val="%1."/>
      <w:lvlJc w:val="left"/>
      <w:pPr>
        <w:ind w:left="720" w:hanging="360"/>
      </w:pPr>
    </w:lvl>
    <w:lvl w:ilvl="1" w:tplc="9294C77E">
      <w:start w:val="1"/>
      <w:numFmt w:val="lowerLetter"/>
      <w:lvlText w:val="%2."/>
      <w:lvlJc w:val="left"/>
      <w:pPr>
        <w:ind w:left="1440" w:hanging="360"/>
      </w:pPr>
    </w:lvl>
    <w:lvl w:ilvl="2" w:tplc="EA102A2E">
      <w:start w:val="1"/>
      <w:numFmt w:val="lowerRoman"/>
      <w:lvlText w:val="%3."/>
      <w:lvlJc w:val="right"/>
      <w:pPr>
        <w:ind w:left="2160" w:hanging="180"/>
      </w:pPr>
    </w:lvl>
    <w:lvl w:ilvl="3" w:tplc="9CD40932">
      <w:start w:val="1"/>
      <w:numFmt w:val="decimal"/>
      <w:lvlText w:val="%4."/>
      <w:lvlJc w:val="left"/>
      <w:pPr>
        <w:ind w:left="2880" w:hanging="360"/>
      </w:pPr>
    </w:lvl>
    <w:lvl w:ilvl="4" w:tplc="0102FFEC">
      <w:start w:val="1"/>
      <w:numFmt w:val="lowerLetter"/>
      <w:lvlText w:val="%5."/>
      <w:lvlJc w:val="left"/>
      <w:pPr>
        <w:ind w:left="3600" w:hanging="360"/>
      </w:pPr>
    </w:lvl>
    <w:lvl w:ilvl="5" w:tplc="B7ACD3B4">
      <w:start w:val="1"/>
      <w:numFmt w:val="lowerRoman"/>
      <w:lvlText w:val="%6."/>
      <w:lvlJc w:val="right"/>
      <w:pPr>
        <w:ind w:left="4320" w:hanging="180"/>
      </w:pPr>
    </w:lvl>
    <w:lvl w:ilvl="6" w:tplc="3256704C">
      <w:start w:val="1"/>
      <w:numFmt w:val="decimal"/>
      <w:lvlText w:val="%7."/>
      <w:lvlJc w:val="left"/>
      <w:pPr>
        <w:ind w:left="5040" w:hanging="360"/>
      </w:pPr>
    </w:lvl>
    <w:lvl w:ilvl="7" w:tplc="7D8A9F4E">
      <w:start w:val="1"/>
      <w:numFmt w:val="lowerLetter"/>
      <w:lvlText w:val="%8."/>
      <w:lvlJc w:val="left"/>
      <w:pPr>
        <w:ind w:left="5760" w:hanging="360"/>
      </w:pPr>
    </w:lvl>
    <w:lvl w:ilvl="8" w:tplc="00CABA2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E85AB"/>
    <w:multiLevelType w:val="hybridMultilevel"/>
    <w:tmpl w:val="FFFFFFFF"/>
    <w:lvl w:ilvl="0" w:tplc="FD30C3C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4556834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D96EF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4469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EAADA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766A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2ECD7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570BBC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B8829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A9D061A"/>
    <w:multiLevelType w:val="hybridMultilevel"/>
    <w:tmpl w:val="FFFFFFFF"/>
    <w:lvl w:ilvl="0" w:tplc="A2B8E04C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3D4E3D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AFC76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3837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CC1BA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84899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D9E1E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7223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DF84F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3AC638"/>
    <w:multiLevelType w:val="hybridMultilevel"/>
    <w:tmpl w:val="FFFFFFFF"/>
    <w:lvl w:ilvl="0" w:tplc="9E42D354">
      <w:start w:val="1"/>
      <w:numFmt w:val="decimal"/>
      <w:lvlText w:val="%1."/>
      <w:lvlJc w:val="left"/>
      <w:pPr>
        <w:ind w:left="720" w:hanging="360"/>
      </w:pPr>
    </w:lvl>
    <w:lvl w:ilvl="1" w:tplc="F78690F8">
      <w:start w:val="1"/>
      <w:numFmt w:val="lowerLetter"/>
      <w:lvlText w:val="%2."/>
      <w:lvlJc w:val="left"/>
      <w:pPr>
        <w:ind w:left="1440" w:hanging="360"/>
      </w:pPr>
    </w:lvl>
    <w:lvl w:ilvl="2" w:tplc="1226816E">
      <w:start w:val="1"/>
      <w:numFmt w:val="lowerRoman"/>
      <w:lvlText w:val="%3."/>
      <w:lvlJc w:val="right"/>
      <w:pPr>
        <w:ind w:left="2160" w:hanging="180"/>
      </w:pPr>
    </w:lvl>
    <w:lvl w:ilvl="3" w:tplc="C764EA34">
      <w:start w:val="1"/>
      <w:numFmt w:val="decimal"/>
      <w:lvlText w:val="%4."/>
      <w:lvlJc w:val="left"/>
      <w:pPr>
        <w:ind w:left="2880" w:hanging="360"/>
      </w:pPr>
    </w:lvl>
    <w:lvl w:ilvl="4" w:tplc="75445202">
      <w:start w:val="1"/>
      <w:numFmt w:val="lowerLetter"/>
      <w:lvlText w:val="%5."/>
      <w:lvlJc w:val="left"/>
      <w:pPr>
        <w:ind w:left="3600" w:hanging="360"/>
      </w:pPr>
    </w:lvl>
    <w:lvl w:ilvl="5" w:tplc="7A20C028">
      <w:start w:val="1"/>
      <w:numFmt w:val="lowerRoman"/>
      <w:lvlText w:val="%6."/>
      <w:lvlJc w:val="right"/>
      <w:pPr>
        <w:ind w:left="4320" w:hanging="180"/>
      </w:pPr>
    </w:lvl>
    <w:lvl w:ilvl="6" w:tplc="66007B9C">
      <w:start w:val="1"/>
      <w:numFmt w:val="decimal"/>
      <w:lvlText w:val="%7."/>
      <w:lvlJc w:val="left"/>
      <w:pPr>
        <w:ind w:left="5040" w:hanging="360"/>
      </w:pPr>
    </w:lvl>
    <w:lvl w:ilvl="7" w:tplc="84C2AF96">
      <w:start w:val="1"/>
      <w:numFmt w:val="lowerLetter"/>
      <w:lvlText w:val="%8."/>
      <w:lvlJc w:val="left"/>
      <w:pPr>
        <w:ind w:left="5760" w:hanging="360"/>
      </w:pPr>
    </w:lvl>
    <w:lvl w:ilvl="8" w:tplc="9DD6C08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5077E"/>
    <w:multiLevelType w:val="hybridMultilevel"/>
    <w:tmpl w:val="D7F69386"/>
    <w:lvl w:ilvl="0" w:tplc="0B065358">
      <w:numFmt w:val="bullet"/>
      <w:pStyle w:val="Bullet1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8D50309"/>
    <w:multiLevelType w:val="hybridMultilevel"/>
    <w:tmpl w:val="FFFFFFFF"/>
    <w:lvl w:ilvl="0" w:tplc="E24AE5C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89415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24C09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44A9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62A6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97A69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7B862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D665A5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03E39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D1A810D"/>
    <w:multiLevelType w:val="hybridMultilevel"/>
    <w:tmpl w:val="FFFFFFFF"/>
    <w:lvl w:ilvl="0" w:tplc="1DE2EB84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E520BC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1FEFB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5F697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2346E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D8EC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E4ED6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B5C3C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003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F65B29B"/>
    <w:multiLevelType w:val="hybridMultilevel"/>
    <w:tmpl w:val="FFFFFFFF"/>
    <w:lvl w:ilvl="0" w:tplc="CCA433B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04219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C1018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C589C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9E063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5908E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B4490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20436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27AEF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B11851"/>
    <w:multiLevelType w:val="hybridMultilevel"/>
    <w:tmpl w:val="31DC161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E4751CC"/>
    <w:multiLevelType w:val="hybridMultilevel"/>
    <w:tmpl w:val="999A3B9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096E018"/>
    <w:multiLevelType w:val="hybridMultilevel"/>
    <w:tmpl w:val="FFFFFFFF"/>
    <w:lvl w:ilvl="0" w:tplc="CDD8829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354AC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9C438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1F434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DF806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F60A39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96AF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0C4D9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2F8F0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724EF98"/>
    <w:multiLevelType w:val="hybridMultilevel"/>
    <w:tmpl w:val="FFFFFFFF"/>
    <w:lvl w:ilvl="0" w:tplc="76FAF5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E00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71A193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90A8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FC32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840F71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26A073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FA9FD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68A626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6">
    <w:abstractNumId w:val="15"/>
  </w:num>
  <w:num w:numId="1" w16cid:durableId="1253469672">
    <w:abstractNumId w:val="9"/>
  </w:num>
  <w:num w:numId="2" w16cid:durableId="2021932541">
    <w:abstractNumId w:val="4"/>
  </w:num>
  <w:num w:numId="3" w16cid:durableId="1303147096">
    <w:abstractNumId w:val="5"/>
  </w:num>
  <w:num w:numId="4" w16cid:durableId="1130123931">
    <w:abstractNumId w:val="1"/>
  </w:num>
  <w:num w:numId="5" w16cid:durableId="1045451443">
    <w:abstractNumId w:val="3"/>
  </w:num>
  <w:num w:numId="6" w16cid:durableId="1516112858">
    <w:abstractNumId w:val="0"/>
  </w:num>
  <w:num w:numId="7" w16cid:durableId="1413576793">
    <w:abstractNumId w:val="14"/>
  </w:num>
  <w:num w:numId="8" w16cid:durableId="1589341221">
    <w:abstractNumId w:val="13"/>
  </w:num>
  <w:num w:numId="9" w16cid:durableId="255865900">
    <w:abstractNumId w:val="2"/>
  </w:num>
  <w:num w:numId="10" w16cid:durableId="1486630901">
    <w:abstractNumId w:val="8"/>
  </w:num>
  <w:num w:numId="11" w16cid:durableId="243105616">
    <w:abstractNumId w:val="10"/>
  </w:num>
  <w:num w:numId="12" w16cid:durableId="391395339">
    <w:abstractNumId w:val="6"/>
  </w:num>
  <w:num w:numId="13" w16cid:durableId="1674870164">
    <w:abstractNumId w:val="7"/>
  </w:num>
  <w:num w:numId="14" w16cid:durableId="654989895">
    <w:abstractNumId w:val="11"/>
  </w:num>
  <w:num w:numId="15" w16cid:durableId="1312716450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Tc1NTU0NjM2MTVX0lEKTi0uzszPAykwqQUA7PEKPSwAAAA="/>
  </w:docVars>
  <w:rsids>
    <w:rsidRoot w:val="006F20D6"/>
    <w:rsid w:val="0000175E"/>
    <w:rsid w:val="000357F7"/>
    <w:rsid w:val="00065ED4"/>
    <w:rsid w:val="00072D84"/>
    <w:rsid w:val="00076BB7"/>
    <w:rsid w:val="000912BD"/>
    <w:rsid w:val="00091B81"/>
    <w:rsid w:val="0009213D"/>
    <w:rsid w:val="000A365D"/>
    <w:rsid w:val="000A6CD3"/>
    <w:rsid w:val="000B18CF"/>
    <w:rsid w:val="000B774B"/>
    <w:rsid w:val="000C1421"/>
    <w:rsid w:val="000C751F"/>
    <w:rsid w:val="000F46C9"/>
    <w:rsid w:val="00101103"/>
    <w:rsid w:val="0010212F"/>
    <w:rsid w:val="0011137B"/>
    <w:rsid w:val="00114108"/>
    <w:rsid w:val="0011442B"/>
    <w:rsid w:val="0012586B"/>
    <w:rsid w:val="00126816"/>
    <w:rsid w:val="00136809"/>
    <w:rsid w:val="00144F17"/>
    <w:rsid w:val="001653CB"/>
    <w:rsid w:val="001765C7"/>
    <w:rsid w:val="00180534"/>
    <w:rsid w:val="00192AAD"/>
    <w:rsid w:val="00192BD9"/>
    <w:rsid w:val="001B551D"/>
    <w:rsid w:val="001C58CB"/>
    <w:rsid w:val="001D04BA"/>
    <w:rsid w:val="001E05A6"/>
    <w:rsid w:val="001E353E"/>
    <w:rsid w:val="001E7BE8"/>
    <w:rsid w:val="001F2087"/>
    <w:rsid w:val="001F508A"/>
    <w:rsid w:val="0020662B"/>
    <w:rsid w:val="00216D27"/>
    <w:rsid w:val="0022448E"/>
    <w:rsid w:val="00225B83"/>
    <w:rsid w:val="00226B4F"/>
    <w:rsid w:val="002327BD"/>
    <w:rsid w:val="00243FB5"/>
    <w:rsid w:val="00244142"/>
    <w:rsid w:val="002514A6"/>
    <w:rsid w:val="002533C5"/>
    <w:rsid w:val="002605D8"/>
    <w:rsid w:val="00272366"/>
    <w:rsid w:val="00272EA3"/>
    <w:rsid w:val="00273F42"/>
    <w:rsid w:val="002919D2"/>
    <w:rsid w:val="00293831"/>
    <w:rsid w:val="002A27EF"/>
    <w:rsid w:val="002A2A1D"/>
    <w:rsid w:val="002A2B52"/>
    <w:rsid w:val="002BF106"/>
    <w:rsid w:val="002C38B9"/>
    <w:rsid w:val="002E26B2"/>
    <w:rsid w:val="002E46F5"/>
    <w:rsid w:val="002E6D49"/>
    <w:rsid w:val="002F0669"/>
    <w:rsid w:val="003136CA"/>
    <w:rsid w:val="00331B10"/>
    <w:rsid w:val="0033247C"/>
    <w:rsid w:val="0033471C"/>
    <w:rsid w:val="00336C7F"/>
    <w:rsid w:val="0034017B"/>
    <w:rsid w:val="00355BFE"/>
    <w:rsid w:val="00366386"/>
    <w:rsid w:val="00366EF3"/>
    <w:rsid w:val="00367B10"/>
    <w:rsid w:val="0036DA6F"/>
    <w:rsid w:val="00370740"/>
    <w:rsid w:val="003844EF"/>
    <w:rsid w:val="00390D3C"/>
    <w:rsid w:val="003960C9"/>
    <w:rsid w:val="003A49BA"/>
    <w:rsid w:val="003B7AEE"/>
    <w:rsid w:val="003F1759"/>
    <w:rsid w:val="00402ABB"/>
    <w:rsid w:val="0040783A"/>
    <w:rsid w:val="0040997B"/>
    <w:rsid w:val="00416215"/>
    <w:rsid w:val="00427397"/>
    <w:rsid w:val="00434FA6"/>
    <w:rsid w:val="00442020"/>
    <w:rsid w:val="00444782"/>
    <w:rsid w:val="004651C1"/>
    <w:rsid w:val="00473AF5"/>
    <w:rsid w:val="00486ED7"/>
    <w:rsid w:val="004C34EE"/>
    <w:rsid w:val="004F2266"/>
    <w:rsid w:val="004F226B"/>
    <w:rsid w:val="00503710"/>
    <w:rsid w:val="0051517C"/>
    <w:rsid w:val="0052390F"/>
    <w:rsid w:val="005254C9"/>
    <w:rsid w:val="00553017"/>
    <w:rsid w:val="0055635D"/>
    <w:rsid w:val="00557BF0"/>
    <w:rsid w:val="005750B9"/>
    <w:rsid w:val="00591C40"/>
    <w:rsid w:val="00596782"/>
    <w:rsid w:val="005A3D9E"/>
    <w:rsid w:val="005B5794"/>
    <w:rsid w:val="005C149A"/>
    <w:rsid w:val="005C233B"/>
    <w:rsid w:val="005E7C05"/>
    <w:rsid w:val="00606FE2"/>
    <w:rsid w:val="00617C42"/>
    <w:rsid w:val="00627B50"/>
    <w:rsid w:val="00653E9F"/>
    <w:rsid w:val="00656983"/>
    <w:rsid w:val="006573EE"/>
    <w:rsid w:val="00670B72"/>
    <w:rsid w:val="00683708"/>
    <w:rsid w:val="006D5E97"/>
    <w:rsid w:val="006E4133"/>
    <w:rsid w:val="006E6DAA"/>
    <w:rsid w:val="006F20D6"/>
    <w:rsid w:val="00701915"/>
    <w:rsid w:val="0070235B"/>
    <w:rsid w:val="00704405"/>
    <w:rsid w:val="00724070"/>
    <w:rsid w:val="00735279"/>
    <w:rsid w:val="007369AD"/>
    <w:rsid w:val="00743A3E"/>
    <w:rsid w:val="007562AB"/>
    <w:rsid w:val="00765744"/>
    <w:rsid w:val="007670DC"/>
    <w:rsid w:val="007726FA"/>
    <w:rsid w:val="00790FED"/>
    <w:rsid w:val="00791517"/>
    <w:rsid w:val="007A5DDE"/>
    <w:rsid w:val="007A70EF"/>
    <w:rsid w:val="007B0DE7"/>
    <w:rsid w:val="007B24ED"/>
    <w:rsid w:val="007C4752"/>
    <w:rsid w:val="007D2774"/>
    <w:rsid w:val="007D4C4A"/>
    <w:rsid w:val="007D6921"/>
    <w:rsid w:val="007F062C"/>
    <w:rsid w:val="007F42CF"/>
    <w:rsid w:val="007F703C"/>
    <w:rsid w:val="007F78BB"/>
    <w:rsid w:val="008002B1"/>
    <w:rsid w:val="008061D4"/>
    <w:rsid w:val="00806281"/>
    <w:rsid w:val="00812CBC"/>
    <w:rsid w:val="0081337C"/>
    <w:rsid w:val="0082357C"/>
    <w:rsid w:val="0084342C"/>
    <w:rsid w:val="00846592"/>
    <w:rsid w:val="0087335D"/>
    <w:rsid w:val="00884ABD"/>
    <w:rsid w:val="008C2E8D"/>
    <w:rsid w:val="008C3888"/>
    <w:rsid w:val="008F4D85"/>
    <w:rsid w:val="00905457"/>
    <w:rsid w:val="009119FF"/>
    <w:rsid w:val="00936CCD"/>
    <w:rsid w:val="00945AF1"/>
    <w:rsid w:val="00952178"/>
    <w:rsid w:val="00960CB5"/>
    <w:rsid w:val="00966DC3"/>
    <w:rsid w:val="00967F2F"/>
    <w:rsid w:val="009833C9"/>
    <w:rsid w:val="00987C08"/>
    <w:rsid w:val="00995335"/>
    <w:rsid w:val="009B20E3"/>
    <w:rsid w:val="009B5686"/>
    <w:rsid w:val="009D5A37"/>
    <w:rsid w:val="009D5DE4"/>
    <w:rsid w:val="009F0E61"/>
    <w:rsid w:val="00A05CF3"/>
    <w:rsid w:val="00A340B0"/>
    <w:rsid w:val="00A40327"/>
    <w:rsid w:val="00A42710"/>
    <w:rsid w:val="00A47964"/>
    <w:rsid w:val="00A63C45"/>
    <w:rsid w:val="00A76802"/>
    <w:rsid w:val="00A7755F"/>
    <w:rsid w:val="00A83D30"/>
    <w:rsid w:val="00A9189F"/>
    <w:rsid w:val="00AB0384"/>
    <w:rsid w:val="00AB114E"/>
    <w:rsid w:val="00AC4DA3"/>
    <w:rsid w:val="00AD4289"/>
    <w:rsid w:val="00AF5860"/>
    <w:rsid w:val="00AF7B29"/>
    <w:rsid w:val="00B025C1"/>
    <w:rsid w:val="00B06445"/>
    <w:rsid w:val="00B14F73"/>
    <w:rsid w:val="00B37AC0"/>
    <w:rsid w:val="00B40546"/>
    <w:rsid w:val="00B541CA"/>
    <w:rsid w:val="00B70AF5"/>
    <w:rsid w:val="00B80D29"/>
    <w:rsid w:val="00B863BB"/>
    <w:rsid w:val="00B87256"/>
    <w:rsid w:val="00BA6DFF"/>
    <w:rsid w:val="00BB2ECC"/>
    <w:rsid w:val="00BC1481"/>
    <w:rsid w:val="00BC4748"/>
    <w:rsid w:val="00BC4B4F"/>
    <w:rsid w:val="00BE3C8D"/>
    <w:rsid w:val="00BF42FF"/>
    <w:rsid w:val="00BF6399"/>
    <w:rsid w:val="00C156FC"/>
    <w:rsid w:val="00C23D39"/>
    <w:rsid w:val="00C379E7"/>
    <w:rsid w:val="00C47D3D"/>
    <w:rsid w:val="00C54157"/>
    <w:rsid w:val="00C606E7"/>
    <w:rsid w:val="00C64618"/>
    <w:rsid w:val="00C673E3"/>
    <w:rsid w:val="00C6767D"/>
    <w:rsid w:val="00C71134"/>
    <w:rsid w:val="00C830E1"/>
    <w:rsid w:val="00C83855"/>
    <w:rsid w:val="00C93C01"/>
    <w:rsid w:val="00C975B8"/>
    <w:rsid w:val="00CA6D3A"/>
    <w:rsid w:val="00CB457F"/>
    <w:rsid w:val="00D215E3"/>
    <w:rsid w:val="00D227AA"/>
    <w:rsid w:val="00D4089C"/>
    <w:rsid w:val="00D40EB8"/>
    <w:rsid w:val="00D50768"/>
    <w:rsid w:val="00D511E4"/>
    <w:rsid w:val="00D6019D"/>
    <w:rsid w:val="00DA0477"/>
    <w:rsid w:val="00DA3D32"/>
    <w:rsid w:val="00DA512C"/>
    <w:rsid w:val="00DC173B"/>
    <w:rsid w:val="00E0131E"/>
    <w:rsid w:val="00E034EC"/>
    <w:rsid w:val="00E11AD4"/>
    <w:rsid w:val="00E1608D"/>
    <w:rsid w:val="00E23179"/>
    <w:rsid w:val="00E30053"/>
    <w:rsid w:val="00E85C1E"/>
    <w:rsid w:val="00EA5ABA"/>
    <w:rsid w:val="00EC1AD2"/>
    <w:rsid w:val="00EC3612"/>
    <w:rsid w:val="00EC431B"/>
    <w:rsid w:val="00EC7D55"/>
    <w:rsid w:val="00ED5B06"/>
    <w:rsid w:val="00ED9F7A"/>
    <w:rsid w:val="00EF1150"/>
    <w:rsid w:val="00EF740D"/>
    <w:rsid w:val="00F06D3D"/>
    <w:rsid w:val="00F07722"/>
    <w:rsid w:val="00F07813"/>
    <w:rsid w:val="00F10AE1"/>
    <w:rsid w:val="00F117A5"/>
    <w:rsid w:val="00F12F82"/>
    <w:rsid w:val="00F13AE2"/>
    <w:rsid w:val="00F142B5"/>
    <w:rsid w:val="00F25BBD"/>
    <w:rsid w:val="00F27E62"/>
    <w:rsid w:val="00F41D09"/>
    <w:rsid w:val="00F507FE"/>
    <w:rsid w:val="00F71A50"/>
    <w:rsid w:val="00F74CD5"/>
    <w:rsid w:val="00F8054B"/>
    <w:rsid w:val="00F87A76"/>
    <w:rsid w:val="00F97D31"/>
    <w:rsid w:val="00FA53A4"/>
    <w:rsid w:val="00FA5AAE"/>
    <w:rsid w:val="00FB2B4A"/>
    <w:rsid w:val="00FB62B1"/>
    <w:rsid w:val="00FC1F7A"/>
    <w:rsid w:val="00FC2B2C"/>
    <w:rsid w:val="00FD06D1"/>
    <w:rsid w:val="00FD37EC"/>
    <w:rsid w:val="00FE17C6"/>
    <w:rsid w:val="00FE4A0E"/>
    <w:rsid w:val="00FF3392"/>
    <w:rsid w:val="00FF7730"/>
    <w:rsid w:val="0115589D"/>
    <w:rsid w:val="015C6D86"/>
    <w:rsid w:val="01D9018B"/>
    <w:rsid w:val="01FF91D3"/>
    <w:rsid w:val="020A9A15"/>
    <w:rsid w:val="02285F05"/>
    <w:rsid w:val="02930660"/>
    <w:rsid w:val="02E0414D"/>
    <w:rsid w:val="0371140A"/>
    <w:rsid w:val="0397532F"/>
    <w:rsid w:val="03A1985A"/>
    <w:rsid w:val="03A753A9"/>
    <w:rsid w:val="03B01807"/>
    <w:rsid w:val="03B294DC"/>
    <w:rsid w:val="0412D745"/>
    <w:rsid w:val="044AC008"/>
    <w:rsid w:val="047FF4D7"/>
    <w:rsid w:val="04DE6882"/>
    <w:rsid w:val="04F9BCF7"/>
    <w:rsid w:val="0554FB65"/>
    <w:rsid w:val="05703A94"/>
    <w:rsid w:val="05742068"/>
    <w:rsid w:val="0576283B"/>
    <w:rsid w:val="0596CBBF"/>
    <w:rsid w:val="05AF03E1"/>
    <w:rsid w:val="0608D320"/>
    <w:rsid w:val="0642C97C"/>
    <w:rsid w:val="06578140"/>
    <w:rsid w:val="06BA3354"/>
    <w:rsid w:val="06BE48F4"/>
    <w:rsid w:val="06D0B52D"/>
    <w:rsid w:val="06E0994C"/>
    <w:rsid w:val="06E2B3A0"/>
    <w:rsid w:val="070EA279"/>
    <w:rsid w:val="070EA279"/>
    <w:rsid w:val="071B8FFA"/>
    <w:rsid w:val="07347D1C"/>
    <w:rsid w:val="073B2E57"/>
    <w:rsid w:val="075AC4F1"/>
    <w:rsid w:val="0763CFE1"/>
    <w:rsid w:val="077CFB92"/>
    <w:rsid w:val="07820B9B"/>
    <w:rsid w:val="078C331C"/>
    <w:rsid w:val="07C44F11"/>
    <w:rsid w:val="07CC72A5"/>
    <w:rsid w:val="07D97CE6"/>
    <w:rsid w:val="0811026C"/>
    <w:rsid w:val="08472187"/>
    <w:rsid w:val="0867642C"/>
    <w:rsid w:val="089B2743"/>
    <w:rsid w:val="093F65A0"/>
    <w:rsid w:val="0945883C"/>
    <w:rsid w:val="09872B6F"/>
    <w:rsid w:val="0A0C8A30"/>
    <w:rsid w:val="0A4864C8"/>
    <w:rsid w:val="0A723168"/>
    <w:rsid w:val="0A743F8A"/>
    <w:rsid w:val="0A896571"/>
    <w:rsid w:val="0AA82BDB"/>
    <w:rsid w:val="0ADBBC5F"/>
    <w:rsid w:val="0B32C7A8"/>
    <w:rsid w:val="0B3E1908"/>
    <w:rsid w:val="0B78F9F3"/>
    <w:rsid w:val="0B8B84B6"/>
    <w:rsid w:val="0B92A896"/>
    <w:rsid w:val="0BAC3597"/>
    <w:rsid w:val="0BAF1683"/>
    <w:rsid w:val="0BDF93EA"/>
    <w:rsid w:val="0C065A1E"/>
    <w:rsid w:val="0C29B2F0"/>
    <w:rsid w:val="0CB6FAC0"/>
    <w:rsid w:val="0CEB17D5"/>
    <w:rsid w:val="0D10D4CF"/>
    <w:rsid w:val="0D2C6F99"/>
    <w:rsid w:val="0D36B26B"/>
    <w:rsid w:val="0D78E593"/>
    <w:rsid w:val="0DA2C58C"/>
    <w:rsid w:val="0DC13460"/>
    <w:rsid w:val="0DCCE07F"/>
    <w:rsid w:val="0E2CDED6"/>
    <w:rsid w:val="0EB7E4B6"/>
    <w:rsid w:val="0EC19EC6"/>
    <w:rsid w:val="0EDD686B"/>
    <w:rsid w:val="0F29BDEF"/>
    <w:rsid w:val="0FE773E2"/>
    <w:rsid w:val="102D0E45"/>
    <w:rsid w:val="10745467"/>
    <w:rsid w:val="10779F8F"/>
    <w:rsid w:val="10A6E277"/>
    <w:rsid w:val="10D2E85B"/>
    <w:rsid w:val="10ED0792"/>
    <w:rsid w:val="10F031E2"/>
    <w:rsid w:val="11271377"/>
    <w:rsid w:val="119C78FD"/>
    <w:rsid w:val="11B07955"/>
    <w:rsid w:val="11C8495D"/>
    <w:rsid w:val="11D017FC"/>
    <w:rsid w:val="11F5A723"/>
    <w:rsid w:val="1241AF4B"/>
    <w:rsid w:val="124FF7F7"/>
    <w:rsid w:val="1267E2B3"/>
    <w:rsid w:val="12BE7780"/>
    <w:rsid w:val="12DDC4B1"/>
    <w:rsid w:val="12EA09DF"/>
    <w:rsid w:val="134ABF4D"/>
    <w:rsid w:val="135D689B"/>
    <w:rsid w:val="1379F363"/>
    <w:rsid w:val="14051617"/>
    <w:rsid w:val="14744331"/>
    <w:rsid w:val="14CF43B7"/>
    <w:rsid w:val="15002A7E"/>
    <w:rsid w:val="15F61D16"/>
    <w:rsid w:val="161CBF2A"/>
    <w:rsid w:val="1623F5C6"/>
    <w:rsid w:val="16590BF3"/>
    <w:rsid w:val="16665629"/>
    <w:rsid w:val="16968C86"/>
    <w:rsid w:val="16C404DE"/>
    <w:rsid w:val="16EAB57D"/>
    <w:rsid w:val="1728BAA6"/>
    <w:rsid w:val="173631EF"/>
    <w:rsid w:val="1773C2EA"/>
    <w:rsid w:val="17D9E3B9"/>
    <w:rsid w:val="17DA96ED"/>
    <w:rsid w:val="17DC4632"/>
    <w:rsid w:val="17E09457"/>
    <w:rsid w:val="17EAA915"/>
    <w:rsid w:val="17F80620"/>
    <w:rsid w:val="18013CF9"/>
    <w:rsid w:val="1847A492"/>
    <w:rsid w:val="184CF66A"/>
    <w:rsid w:val="18A0B0CA"/>
    <w:rsid w:val="18D6FDF5"/>
    <w:rsid w:val="193D6C7E"/>
    <w:rsid w:val="195DCF77"/>
    <w:rsid w:val="199DE71B"/>
    <w:rsid w:val="19A89177"/>
    <w:rsid w:val="19AAFB3A"/>
    <w:rsid w:val="19F92210"/>
    <w:rsid w:val="1A04DB22"/>
    <w:rsid w:val="1A05C676"/>
    <w:rsid w:val="1A2A2B81"/>
    <w:rsid w:val="1A973D48"/>
    <w:rsid w:val="1AA1D47B"/>
    <w:rsid w:val="1AA93F49"/>
    <w:rsid w:val="1AAA3DF5"/>
    <w:rsid w:val="1B06C602"/>
    <w:rsid w:val="1B2BA10D"/>
    <w:rsid w:val="1B85C539"/>
    <w:rsid w:val="1BD9E3BD"/>
    <w:rsid w:val="1BE0ADD5"/>
    <w:rsid w:val="1BEAB1F6"/>
    <w:rsid w:val="1BF914A4"/>
    <w:rsid w:val="1BFBA8E4"/>
    <w:rsid w:val="1BFBA8E4"/>
    <w:rsid w:val="1C7D6E71"/>
    <w:rsid w:val="1CEE1222"/>
    <w:rsid w:val="1CF1DD9D"/>
    <w:rsid w:val="1D2187D3"/>
    <w:rsid w:val="1D7C8A88"/>
    <w:rsid w:val="1DB1E442"/>
    <w:rsid w:val="1DB7C4EA"/>
    <w:rsid w:val="1E205BA0"/>
    <w:rsid w:val="1E47CDB1"/>
    <w:rsid w:val="1E64B4CC"/>
    <w:rsid w:val="1ED0C6B5"/>
    <w:rsid w:val="1ED0C6B5"/>
    <w:rsid w:val="1F331954"/>
    <w:rsid w:val="1F42C71F"/>
    <w:rsid w:val="1F91EA88"/>
    <w:rsid w:val="1FB4F2FD"/>
    <w:rsid w:val="1FE2BB41"/>
    <w:rsid w:val="1FE85AD0"/>
    <w:rsid w:val="200E31E0"/>
    <w:rsid w:val="201DFE33"/>
    <w:rsid w:val="20886C85"/>
    <w:rsid w:val="20D954C4"/>
    <w:rsid w:val="21550B0C"/>
    <w:rsid w:val="2155296D"/>
    <w:rsid w:val="21B2FDAA"/>
    <w:rsid w:val="21F1232F"/>
    <w:rsid w:val="220E13E4"/>
    <w:rsid w:val="225BC073"/>
    <w:rsid w:val="22AC97FB"/>
    <w:rsid w:val="22D8EAC6"/>
    <w:rsid w:val="22DFC1F9"/>
    <w:rsid w:val="238F0712"/>
    <w:rsid w:val="240CFAE3"/>
    <w:rsid w:val="24BA23E2"/>
    <w:rsid w:val="24DEE7C1"/>
    <w:rsid w:val="24EAAA56"/>
    <w:rsid w:val="2501E3C5"/>
    <w:rsid w:val="253693C2"/>
    <w:rsid w:val="2560FC27"/>
    <w:rsid w:val="256C83F9"/>
    <w:rsid w:val="26AB85CE"/>
    <w:rsid w:val="26C95573"/>
    <w:rsid w:val="26E03301"/>
    <w:rsid w:val="26E1B030"/>
    <w:rsid w:val="26F399C3"/>
    <w:rsid w:val="27149D16"/>
    <w:rsid w:val="27531489"/>
    <w:rsid w:val="2795E3E4"/>
    <w:rsid w:val="27B34596"/>
    <w:rsid w:val="27D9D834"/>
    <w:rsid w:val="280C787A"/>
    <w:rsid w:val="28537175"/>
    <w:rsid w:val="285F5649"/>
    <w:rsid w:val="286D2FCD"/>
    <w:rsid w:val="28C0D6F4"/>
    <w:rsid w:val="29185E99"/>
    <w:rsid w:val="291D1CB7"/>
    <w:rsid w:val="295C49AF"/>
    <w:rsid w:val="29B6D38B"/>
    <w:rsid w:val="2A8679D3"/>
    <w:rsid w:val="2A9098D9"/>
    <w:rsid w:val="2AA647C5"/>
    <w:rsid w:val="2AFA7A1F"/>
    <w:rsid w:val="2B0DEE23"/>
    <w:rsid w:val="2B2407FD"/>
    <w:rsid w:val="2B337667"/>
    <w:rsid w:val="2B77E8B9"/>
    <w:rsid w:val="2B9BDD28"/>
    <w:rsid w:val="2BB5B5A5"/>
    <w:rsid w:val="2BBCE0F8"/>
    <w:rsid w:val="2BF84391"/>
    <w:rsid w:val="2C298FCA"/>
    <w:rsid w:val="2CC0D53A"/>
    <w:rsid w:val="2CD3E1BE"/>
    <w:rsid w:val="2CF5EF27"/>
    <w:rsid w:val="2D1C9E3E"/>
    <w:rsid w:val="2D55B172"/>
    <w:rsid w:val="2D55B172"/>
    <w:rsid w:val="2D878700"/>
    <w:rsid w:val="2D9F4060"/>
    <w:rsid w:val="2DCAE931"/>
    <w:rsid w:val="2DE1944A"/>
    <w:rsid w:val="2E3C5018"/>
    <w:rsid w:val="2E415207"/>
    <w:rsid w:val="2E548064"/>
    <w:rsid w:val="2E67C890"/>
    <w:rsid w:val="2E937873"/>
    <w:rsid w:val="2EE568ED"/>
    <w:rsid w:val="2EE5B9C2"/>
    <w:rsid w:val="2F2AD292"/>
    <w:rsid w:val="2F78548B"/>
    <w:rsid w:val="2F7ADBD1"/>
    <w:rsid w:val="2F81FACD"/>
    <w:rsid w:val="2F88BCF4"/>
    <w:rsid w:val="2F8F213F"/>
    <w:rsid w:val="3017116D"/>
    <w:rsid w:val="301E1C00"/>
    <w:rsid w:val="304A7094"/>
    <w:rsid w:val="307FF22A"/>
    <w:rsid w:val="308E084F"/>
    <w:rsid w:val="30C91788"/>
    <w:rsid w:val="30E0D5D2"/>
    <w:rsid w:val="30E7A239"/>
    <w:rsid w:val="31C49243"/>
    <w:rsid w:val="31C71424"/>
    <w:rsid w:val="321E1C09"/>
    <w:rsid w:val="32B028FC"/>
    <w:rsid w:val="33054E88"/>
    <w:rsid w:val="33168A19"/>
    <w:rsid w:val="331D7FDC"/>
    <w:rsid w:val="33584AE4"/>
    <w:rsid w:val="335B497E"/>
    <w:rsid w:val="337B9190"/>
    <w:rsid w:val="337BD865"/>
    <w:rsid w:val="338A3279"/>
    <w:rsid w:val="339EA3F7"/>
    <w:rsid w:val="33D2AE94"/>
    <w:rsid w:val="3417E50B"/>
    <w:rsid w:val="341FA329"/>
    <w:rsid w:val="3440489C"/>
    <w:rsid w:val="34530EA1"/>
    <w:rsid w:val="34ACA649"/>
    <w:rsid w:val="3506B7ED"/>
    <w:rsid w:val="350C9EC9"/>
    <w:rsid w:val="3517A676"/>
    <w:rsid w:val="353A0514"/>
    <w:rsid w:val="35883CCC"/>
    <w:rsid w:val="35B356C6"/>
    <w:rsid w:val="35D0641F"/>
    <w:rsid w:val="35D50369"/>
    <w:rsid w:val="3625E7B3"/>
    <w:rsid w:val="3628D4FE"/>
    <w:rsid w:val="36ABBB7E"/>
    <w:rsid w:val="36BF06B7"/>
    <w:rsid w:val="36D399BA"/>
    <w:rsid w:val="36EF02FE"/>
    <w:rsid w:val="37044353"/>
    <w:rsid w:val="371A30AE"/>
    <w:rsid w:val="37AFC5D4"/>
    <w:rsid w:val="37CEDFD7"/>
    <w:rsid w:val="37E36F0F"/>
    <w:rsid w:val="37E4F18F"/>
    <w:rsid w:val="383D4E8E"/>
    <w:rsid w:val="385B0772"/>
    <w:rsid w:val="3873D404"/>
    <w:rsid w:val="39156A8D"/>
    <w:rsid w:val="3934772B"/>
    <w:rsid w:val="398473B2"/>
    <w:rsid w:val="39E89F1C"/>
    <w:rsid w:val="3A276C38"/>
    <w:rsid w:val="3A90E807"/>
    <w:rsid w:val="3ABC8DC7"/>
    <w:rsid w:val="3AC70EBE"/>
    <w:rsid w:val="3ADAF8D3"/>
    <w:rsid w:val="3B70362F"/>
    <w:rsid w:val="3BBAFBBE"/>
    <w:rsid w:val="3C2EB885"/>
    <w:rsid w:val="3C3EBF4C"/>
    <w:rsid w:val="3CD4F809"/>
    <w:rsid w:val="3CE1DFE8"/>
    <w:rsid w:val="3D0593DD"/>
    <w:rsid w:val="3D3E6EDE"/>
    <w:rsid w:val="3D547455"/>
    <w:rsid w:val="3D99B62E"/>
    <w:rsid w:val="3DAB40D8"/>
    <w:rsid w:val="3DBE5456"/>
    <w:rsid w:val="3E0AF25F"/>
    <w:rsid w:val="3E3F3F70"/>
    <w:rsid w:val="3E48CCA4"/>
    <w:rsid w:val="3E4CB48D"/>
    <w:rsid w:val="3E7916DE"/>
    <w:rsid w:val="3EF2DF4A"/>
    <w:rsid w:val="3F163D7F"/>
    <w:rsid w:val="3F334805"/>
    <w:rsid w:val="3F43063F"/>
    <w:rsid w:val="3F4B6D29"/>
    <w:rsid w:val="3F8748B2"/>
    <w:rsid w:val="400BD4C6"/>
    <w:rsid w:val="401D8CBC"/>
    <w:rsid w:val="4052E6D7"/>
    <w:rsid w:val="4064C317"/>
    <w:rsid w:val="40A064B6"/>
    <w:rsid w:val="40BB60B4"/>
    <w:rsid w:val="40E18D6D"/>
    <w:rsid w:val="41636F90"/>
    <w:rsid w:val="4186F59C"/>
    <w:rsid w:val="41B03319"/>
    <w:rsid w:val="41B2B204"/>
    <w:rsid w:val="423A26AD"/>
    <w:rsid w:val="42488950"/>
    <w:rsid w:val="424F83DC"/>
    <w:rsid w:val="42674575"/>
    <w:rsid w:val="42B0F0EC"/>
    <w:rsid w:val="42F0FE98"/>
    <w:rsid w:val="42FC9976"/>
    <w:rsid w:val="43025259"/>
    <w:rsid w:val="431CBD65"/>
    <w:rsid w:val="43A68A4E"/>
    <w:rsid w:val="43BA1700"/>
    <w:rsid w:val="43CD72FA"/>
    <w:rsid w:val="444A078C"/>
    <w:rsid w:val="444E737D"/>
    <w:rsid w:val="44598633"/>
    <w:rsid w:val="446A42BD"/>
    <w:rsid w:val="44FE1C18"/>
    <w:rsid w:val="45050933"/>
    <w:rsid w:val="452A8F77"/>
    <w:rsid w:val="45A0E08A"/>
    <w:rsid w:val="45F6B373"/>
    <w:rsid w:val="45FC8D67"/>
    <w:rsid w:val="4720425B"/>
    <w:rsid w:val="475D25C3"/>
    <w:rsid w:val="47ADE1FE"/>
    <w:rsid w:val="47E960FB"/>
    <w:rsid w:val="47F5CFA5"/>
    <w:rsid w:val="4807D88F"/>
    <w:rsid w:val="481421A6"/>
    <w:rsid w:val="48220091"/>
    <w:rsid w:val="48220091"/>
    <w:rsid w:val="485512E5"/>
    <w:rsid w:val="485C8838"/>
    <w:rsid w:val="4891451B"/>
    <w:rsid w:val="48AC02F3"/>
    <w:rsid w:val="48E9DB5D"/>
    <w:rsid w:val="4903CB65"/>
    <w:rsid w:val="4920C2E4"/>
    <w:rsid w:val="492B4DB9"/>
    <w:rsid w:val="4943B893"/>
    <w:rsid w:val="495981FA"/>
    <w:rsid w:val="49CDC92B"/>
    <w:rsid w:val="4A21C5E6"/>
    <w:rsid w:val="4A23BD80"/>
    <w:rsid w:val="4A76DAD8"/>
    <w:rsid w:val="4A985EE7"/>
    <w:rsid w:val="4B09AA6A"/>
    <w:rsid w:val="4B0B58EE"/>
    <w:rsid w:val="4B5953B1"/>
    <w:rsid w:val="4BF79162"/>
    <w:rsid w:val="4C042466"/>
    <w:rsid w:val="4C193D2B"/>
    <w:rsid w:val="4C4A2897"/>
    <w:rsid w:val="4C579178"/>
    <w:rsid w:val="4D4D1591"/>
    <w:rsid w:val="4DF50AEC"/>
    <w:rsid w:val="4E862531"/>
    <w:rsid w:val="4EB3C2AF"/>
    <w:rsid w:val="4EF17479"/>
    <w:rsid w:val="4EF7BB77"/>
    <w:rsid w:val="4F222F87"/>
    <w:rsid w:val="4F96770C"/>
    <w:rsid w:val="4F9B60B7"/>
    <w:rsid w:val="4FB2D016"/>
    <w:rsid w:val="4FB2D016"/>
    <w:rsid w:val="4FE112F4"/>
    <w:rsid w:val="4FFFDE88"/>
    <w:rsid w:val="5093FB68"/>
    <w:rsid w:val="50F96F00"/>
    <w:rsid w:val="5110ED44"/>
    <w:rsid w:val="5147D004"/>
    <w:rsid w:val="515561D5"/>
    <w:rsid w:val="51730F17"/>
    <w:rsid w:val="522DA5DB"/>
    <w:rsid w:val="5303D4D7"/>
    <w:rsid w:val="53613B29"/>
    <w:rsid w:val="5385535B"/>
    <w:rsid w:val="53BAD5DC"/>
    <w:rsid w:val="53CA98A6"/>
    <w:rsid w:val="53D13AF9"/>
    <w:rsid w:val="53D709EC"/>
    <w:rsid w:val="541CAE91"/>
    <w:rsid w:val="54389069"/>
    <w:rsid w:val="543AB52A"/>
    <w:rsid w:val="5494F4E9"/>
    <w:rsid w:val="549DB1DE"/>
    <w:rsid w:val="54F55B91"/>
    <w:rsid w:val="5505308A"/>
    <w:rsid w:val="5564388D"/>
    <w:rsid w:val="557E19DB"/>
    <w:rsid w:val="55DF237D"/>
    <w:rsid w:val="5645AF67"/>
    <w:rsid w:val="56870370"/>
    <w:rsid w:val="56E31A5C"/>
    <w:rsid w:val="56FD626D"/>
    <w:rsid w:val="571D8D16"/>
    <w:rsid w:val="571ECE06"/>
    <w:rsid w:val="574F1490"/>
    <w:rsid w:val="57627630"/>
    <w:rsid w:val="578149FF"/>
    <w:rsid w:val="578149FF"/>
    <w:rsid w:val="58216232"/>
    <w:rsid w:val="584E78F1"/>
    <w:rsid w:val="585DCD8E"/>
    <w:rsid w:val="58CAE6D9"/>
    <w:rsid w:val="58CC07B5"/>
    <w:rsid w:val="5966FE94"/>
    <w:rsid w:val="5994844E"/>
    <w:rsid w:val="59D2BC56"/>
    <w:rsid w:val="5A13DB20"/>
    <w:rsid w:val="5A2743E2"/>
    <w:rsid w:val="5A4A914A"/>
    <w:rsid w:val="5A4DFAF5"/>
    <w:rsid w:val="5A7A7106"/>
    <w:rsid w:val="5AF6C8C9"/>
    <w:rsid w:val="5AFF2FE3"/>
    <w:rsid w:val="5B162622"/>
    <w:rsid w:val="5B3D309A"/>
    <w:rsid w:val="5B3DC9D9"/>
    <w:rsid w:val="5B64D3DA"/>
    <w:rsid w:val="5B77EF1B"/>
    <w:rsid w:val="5B8511CB"/>
    <w:rsid w:val="5BAC8E2F"/>
    <w:rsid w:val="5BE7B3B0"/>
    <w:rsid w:val="5C1D63C1"/>
    <w:rsid w:val="5C75DEEA"/>
    <w:rsid w:val="5C8E6638"/>
    <w:rsid w:val="5CEA8605"/>
    <w:rsid w:val="5D2DF4EA"/>
    <w:rsid w:val="5D405269"/>
    <w:rsid w:val="5D5574E4"/>
    <w:rsid w:val="5DB09282"/>
    <w:rsid w:val="5DDA6A53"/>
    <w:rsid w:val="5E129DC8"/>
    <w:rsid w:val="5E8E155B"/>
    <w:rsid w:val="5E924DF5"/>
    <w:rsid w:val="5EB6ADFA"/>
    <w:rsid w:val="5EC42E7D"/>
    <w:rsid w:val="5EDD730F"/>
    <w:rsid w:val="5F4FF02B"/>
    <w:rsid w:val="5F66C150"/>
    <w:rsid w:val="5FAD479C"/>
    <w:rsid w:val="5FB7FF2C"/>
    <w:rsid w:val="5FD4BB3F"/>
    <w:rsid w:val="601F5210"/>
    <w:rsid w:val="6036FC33"/>
    <w:rsid w:val="60632B30"/>
    <w:rsid w:val="60B33008"/>
    <w:rsid w:val="60C93754"/>
    <w:rsid w:val="60E13FA2"/>
    <w:rsid w:val="60E749A5"/>
    <w:rsid w:val="6116DEBC"/>
    <w:rsid w:val="61BEA5B7"/>
    <w:rsid w:val="622B917E"/>
    <w:rsid w:val="62326058"/>
    <w:rsid w:val="6235AAAF"/>
    <w:rsid w:val="62375520"/>
    <w:rsid w:val="625EFDEB"/>
    <w:rsid w:val="625FCA01"/>
    <w:rsid w:val="629AC76A"/>
    <w:rsid w:val="62DDD6A0"/>
    <w:rsid w:val="62ED45B9"/>
    <w:rsid w:val="636C3BC0"/>
    <w:rsid w:val="637AE79A"/>
    <w:rsid w:val="63A8D87D"/>
    <w:rsid w:val="63B2154B"/>
    <w:rsid w:val="6443FE6E"/>
    <w:rsid w:val="6458DB2A"/>
    <w:rsid w:val="64751805"/>
    <w:rsid w:val="6497E41E"/>
    <w:rsid w:val="653D8D4E"/>
    <w:rsid w:val="65B52B6F"/>
    <w:rsid w:val="65D425CA"/>
    <w:rsid w:val="660F55EC"/>
    <w:rsid w:val="665CDA44"/>
    <w:rsid w:val="66C95F1D"/>
    <w:rsid w:val="66CE055B"/>
    <w:rsid w:val="66E4E68D"/>
    <w:rsid w:val="671FD14C"/>
    <w:rsid w:val="67249549"/>
    <w:rsid w:val="67D73529"/>
    <w:rsid w:val="68086EC5"/>
    <w:rsid w:val="683A04EB"/>
    <w:rsid w:val="683A2262"/>
    <w:rsid w:val="68C44CD3"/>
    <w:rsid w:val="68E49933"/>
    <w:rsid w:val="690A42AE"/>
    <w:rsid w:val="69319A7C"/>
    <w:rsid w:val="69CAC014"/>
    <w:rsid w:val="69FE3609"/>
    <w:rsid w:val="6A3144ED"/>
    <w:rsid w:val="6AAD22AC"/>
    <w:rsid w:val="6AB39A60"/>
    <w:rsid w:val="6B0B700D"/>
    <w:rsid w:val="6B2C0E1F"/>
    <w:rsid w:val="6BD134D6"/>
    <w:rsid w:val="6BF81ADA"/>
    <w:rsid w:val="6C054791"/>
    <w:rsid w:val="6CABDA72"/>
    <w:rsid w:val="6CD842F5"/>
    <w:rsid w:val="6CFE537E"/>
    <w:rsid w:val="6DF6D09F"/>
    <w:rsid w:val="6EC425E9"/>
    <w:rsid w:val="6ECFCECC"/>
    <w:rsid w:val="6EFA6BAF"/>
    <w:rsid w:val="6F13FDD2"/>
    <w:rsid w:val="6FB41ADE"/>
    <w:rsid w:val="6FC458D1"/>
    <w:rsid w:val="70C8A2E3"/>
    <w:rsid w:val="70CB663D"/>
    <w:rsid w:val="713D49F3"/>
    <w:rsid w:val="7140999D"/>
    <w:rsid w:val="71485593"/>
    <w:rsid w:val="714D25D7"/>
    <w:rsid w:val="715C398D"/>
    <w:rsid w:val="71F60F91"/>
    <w:rsid w:val="7276ECBB"/>
    <w:rsid w:val="72B648C6"/>
    <w:rsid w:val="730FE8AD"/>
    <w:rsid w:val="7315F88D"/>
    <w:rsid w:val="73324458"/>
    <w:rsid w:val="733BA81C"/>
    <w:rsid w:val="734693A8"/>
    <w:rsid w:val="7387CA6D"/>
    <w:rsid w:val="7396D85C"/>
    <w:rsid w:val="73973E5F"/>
    <w:rsid w:val="73D2D623"/>
    <w:rsid w:val="73E0EAE4"/>
    <w:rsid w:val="73EC1032"/>
    <w:rsid w:val="7430C905"/>
    <w:rsid w:val="743A5C05"/>
    <w:rsid w:val="7453DE0B"/>
    <w:rsid w:val="74D469A0"/>
    <w:rsid w:val="74FE0256"/>
    <w:rsid w:val="751A2BB9"/>
    <w:rsid w:val="75698B77"/>
    <w:rsid w:val="756C0A4C"/>
    <w:rsid w:val="757BDCD9"/>
    <w:rsid w:val="75846872"/>
    <w:rsid w:val="76797D3D"/>
    <w:rsid w:val="7695529A"/>
    <w:rsid w:val="77347DCC"/>
    <w:rsid w:val="774FAB97"/>
    <w:rsid w:val="77AC0CDA"/>
    <w:rsid w:val="77AC92B3"/>
    <w:rsid w:val="77B31407"/>
    <w:rsid w:val="77B516D1"/>
    <w:rsid w:val="78AFF060"/>
    <w:rsid w:val="78BEA503"/>
    <w:rsid w:val="78D147C2"/>
    <w:rsid w:val="78F1A072"/>
    <w:rsid w:val="78F25605"/>
    <w:rsid w:val="7919E2F5"/>
    <w:rsid w:val="7936B72D"/>
    <w:rsid w:val="79748E4D"/>
    <w:rsid w:val="79E3FCE4"/>
    <w:rsid w:val="79F284BF"/>
    <w:rsid w:val="7A5413F4"/>
    <w:rsid w:val="7AC8FA3A"/>
    <w:rsid w:val="7ACB0547"/>
    <w:rsid w:val="7AF7AAD1"/>
    <w:rsid w:val="7B0D92D5"/>
    <w:rsid w:val="7B8D2B1F"/>
    <w:rsid w:val="7BA1480C"/>
    <w:rsid w:val="7C6255BB"/>
    <w:rsid w:val="7D6AF772"/>
    <w:rsid w:val="7D8A8AD2"/>
    <w:rsid w:val="7E6AB723"/>
    <w:rsid w:val="7EB0F4DD"/>
    <w:rsid w:val="7F277E1E"/>
    <w:rsid w:val="7F76C67E"/>
    <w:rsid w:val="7F9336E0"/>
    <w:rsid w:val="7FCD7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B4A83"/>
  <w15:chartTrackingRefBased/>
  <w15:docId w15:val="{73244198-4740-4ACE-ACA0-6B0793EBD21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5750B9"/>
    <w:pPr>
      <w:framePr w:hSpace="0" w:wrap="auto" w:hAnchor="text" w:vAnchor="margin" w:xAlign="left" w:yAlign="inline"/>
      <w:spacing w:before="0"/>
      <w:outlineLvl w:val="0"/>
    </w:pPr>
    <w:rPr>
      <w:b w:val="0"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72366"/>
    <w:pPr>
      <w:outlineLvl w:val="1"/>
    </w:pPr>
    <w:rPr>
      <w:sz w:val="56"/>
      <w:szCs w:val="5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5C1E"/>
    <w:pPr>
      <w:ind w:left="720"/>
      <w:contextualSpacing/>
    </w:pPr>
  </w:style>
  <w:style w:type="table" w:styleId="TableGrid">
    <w:name w:val="Table Grid"/>
    <w:basedOn w:val="TableNormal"/>
    <w:uiPriority w:val="39"/>
    <w:rsid w:val="009B20E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B80D29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80D29"/>
  </w:style>
  <w:style w:type="paragraph" w:styleId="Footer">
    <w:name w:val="footer"/>
    <w:basedOn w:val="Normal"/>
    <w:link w:val="FooterChar"/>
    <w:uiPriority w:val="99"/>
    <w:unhideWhenUsed/>
    <w:qFormat/>
    <w:rsid w:val="00B80D2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80D29"/>
  </w:style>
  <w:style w:type="character" w:styleId="PageNumber">
    <w:name w:val="page number"/>
    <w:basedOn w:val="DefaultParagraphFont"/>
    <w:rsid w:val="00ED5B06"/>
    <w:rPr>
      <w:rFonts w:ascii="Arial" w:hAnsi="Arial"/>
      <w:sz w:val="14"/>
    </w:rPr>
  </w:style>
  <w:style w:type="paragraph" w:styleId="Title">
    <w:name w:val="Title"/>
    <w:basedOn w:val="Normal"/>
    <w:next w:val="Normal"/>
    <w:link w:val="TitleChar"/>
    <w:autoRedefine/>
    <w:qFormat/>
    <w:rsid w:val="000C751F"/>
    <w:pPr>
      <w:framePr w:hSpace="181" w:wrap="around" w:hAnchor="page" w:vAnchor="page" w:x="1276" w:y="4242"/>
      <w:spacing w:before="120" w:after="120" w:line="240" w:lineRule="auto"/>
    </w:pPr>
    <w:rPr>
      <w:rFonts w:ascii="Arial" w:hAnsi="Arial" w:eastAsia="Arial" w:cs="Arial"/>
      <w:b/>
      <w:noProof/>
      <w:color w:val="2C5C86"/>
      <w:sz w:val="80"/>
      <w:szCs w:val="80"/>
      <w:lang w:eastAsia="en-AU"/>
    </w:rPr>
  </w:style>
  <w:style w:type="character" w:styleId="TitleChar" w:customStyle="1">
    <w:name w:val="Title Char"/>
    <w:basedOn w:val="DefaultParagraphFont"/>
    <w:link w:val="Title"/>
    <w:rsid w:val="000C751F"/>
    <w:rPr>
      <w:rFonts w:ascii="Arial" w:hAnsi="Arial" w:eastAsia="Arial" w:cs="Arial"/>
      <w:b/>
      <w:noProof/>
      <w:color w:val="2C5C86"/>
      <w:sz w:val="80"/>
      <w:szCs w:val="80"/>
      <w:lang w:eastAsia="en-AU"/>
    </w:rPr>
  </w:style>
  <w:style w:type="character" w:styleId="Heading1Char" w:customStyle="1">
    <w:name w:val="Heading 1 Char"/>
    <w:basedOn w:val="DefaultParagraphFont"/>
    <w:link w:val="Heading1"/>
    <w:uiPriority w:val="9"/>
    <w:rsid w:val="005750B9"/>
    <w:rPr>
      <w:rFonts w:ascii="Arial" w:hAnsi="Arial" w:eastAsia="Arial" w:cs="Arial"/>
      <w:bCs/>
      <w:noProof/>
      <w:color w:val="2C5C86"/>
      <w:sz w:val="80"/>
      <w:szCs w:val="80"/>
      <w:lang w:eastAsia="en-AU"/>
    </w:rPr>
  </w:style>
  <w:style w:type="paragraph" w:styleId="Bullet1" w:customStyle="1">
    <w:name w:val="Bullet 1"/>
    <w:basedOn w:val="ListParagraph"/>
    <w:qFormat/>
    <w:rsid w:val="00A63C45"/>
    <w:pPr>
      <w:numPr>
        <w:numId w:val="13"/>
      </w:numPr>
      <w:spacing w:after="40"/>
      <w:ind w:left="425" w:hanging="357"/>
      <w:contextualSpacing w:val="0"/>
    </w:pPr>
    <w:rPr>
      <w:rFonts w:ascii="Arial" w:hAnsi="Arial" w:eastAsia="Arial" w:cs="Arial"/>
      <w:sz w:val="23"/>
      <w:szCs w:val="24"/>
      <w:lang w:val="en-GB"/>
    </w:rPr>
  </w:style>
  <w:style w:type="paragraph" w:styleId="BodyText">
    <w:name w:val="Body Text"/>
    <w:basedOn w:val="Normal"/>
    <w:link w:val="BodyTextChar"/>
    <w:qFormat/>
    <w:rsid w:val="00366EF3"/>
    <w:pPr>
      <w:spacing w:after="120" w:line="264" w:lineRule="auto"/>
    </w:pPr>
    <w:rPr>
      <w:rFonts w:ascii="Arial" w:hAnsi="Arial" w:eastAsia="Arial" w:cs="Arial"/>
      <w:sz w:val="23"/>
      <w:szCs w:val="24"/>
      <w:lang w:val="en-GB"/>
    </w:rPr>
  </w:style>
  <w:style w:type="character" w:styleId="BodyTextChar" w:customStyle="1">
    <w:name w:val="Body Text Char"/>
    <w:basedOn w:val="DefaultParagraphFont"/>
    <w:link w:val="BodyText"/>
    <w:rsid w:val="00366EF3"/>
    <w:rPr>
      <w:rFonts w:ascii="Arial" w:hAnsi="Arial" w:eastAsia="Arial" w:cs="Arial"/>
      <w:sz w:val="23"/>
      <w:szCs w:val="24"/>
      <w:lang w:val="en-GB"/>
    </w:rPr>
  </w:style>
  <w:style w:type="character" w:styleId="Heading2Char" w:customStyle="1">
    <w:name w:val="Heading 2 Char"/>
    <w:basedOn w:val="DefaultParagraphFont"/>
    <w:link w:val="Heading2"/>
    <w:uiPriority w:val="9"/>
    <w:rsid w:val="00272366"/>
    <w:rPr>
      <w:rFonts w:ascii="Arial" w:hAnsi="Arial" w:eastAsia="Arial" w:cs="Arial"/>
      <w:bCs/>
      <w:noProof/>
      <w:color w:val="2C5C86"/>
      <w:sz w:val="56"/>
      <w:szCs w:val="56"/>
      <w:lang w:eastAsia="en-AU"/>
    </w:rPr>
  </w:style>
  <w:style w:type="paragraph" w:styleId="Tableheader" w:customStyle="1">
    <w:name w:val="Table header"/>
    <w:basedOn w:val="Normal"/>
    <w:link w:val="TableheaderChar"/>
    <w:qFormat/>
    <w:rsid w:val="00EF740D"/>
    <w:pPr>
      <w:spacing w:after="0" w:line="240" w:lineRule="auto"/>
    </w:pPr>
    <w:rPr>
      <w:rFonts w:ascii="Arial" w:hAnsi="Arial" w:cs="Arial"/>
      <w:color w:val="FFFFFF" w:themeColor="background1"/>
      <w:sz w:val="48"/>
      <w:szCs w:val="48"/>
    </w:rPr>
  </w:style>
  <w:style w:type="paragraph" w:styleId="Tablepara" w:customStyle="1">
    <w:name w:val="Table para"/>
    <w:basedOn w:val="Normal"/>
    <w:link w:val="TableparaChar"/>
    <w:qFormat/>
    <w:rsid w:val="00EF740D"/>
    <w:pPr>
      <w:spacing w:after="0" w:line="240" w:lineRule="auto"/>
    </w:pPr>
    <w:rPr>
      <w:rFonts w:ascii="Arial" w:hAnsi="Arial" w:cs="Arial"/>
      <w:sz w:val="36"/>
      <w:szCs w:val="36"/>
    </w:rPr>
  </w:style>
  <w:style w:type="character" w:styleId="TableheaderChar" w:customStyle="1">
    <w:name w:val="Table header Char"/>
    <w:basedOn w:val="DefaultParagraphFont"/>
    <w:link w:val="Tableheader"/>
    <w:rsid w:val="00EF740D"/>
    <w:rPr>
      <w:rFonts w:ascii="Arial" w:hAnsi="Arial" w:cs="Arial"/>
      <w:color w:val="FFFFFF" w:themeColor="background1"/>
      <w:sz w:val="48"/>
      <w:szCs w:val="48"/>
    </w:rPr>
  </w:style>
  <w:style w:type="character" w:styleId="TableparaChar" w:customStyle="1">
    <w:name w:val="Table para Char"/>
    <w:basedOn w:val="DefaultParagraphFont"/>
    <w:link w:val="Tablepara"/>
    <w:rsid w:val="00EF740D"/>
    <w:rPr>
      <w:rFonts w:ascii="Arial" w:hAnsi="Arial" w:cs="Arial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3ADAF8D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9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2.xml" Id="rId13" /><Relationship Type="http://schemas.microsoft.com/office/2020/10/relationships/intelligence" Target="intelligence2.xml" Id="Rafa30ed35ba0484a" /><Relationship Type="http://schemas.openxmlformats.org/officeDocument/2006/relationships/customXml" Target="../customXml/item3.xml" Id="rId18" /><Relationship Type="http://schemas.openxmlformats.org/officeDocument/2006/relationships/settings" Target="settings.xml" Id="rId3" /><Relationship Type="http://schemas.openxmlformats.org/officeDocument/2006/relationships/header" Target="header2.xml" Id="rId12" /><Relationship Type="http://schemas.openxmlformats.org/officeDocument/2006/relationships/customXml" Target="../customXml/item2.xml" Id="rId17" /><Relationship Type="http://schemas.openxmlformats.org/officeDocument/2006/relationships/styles" Target="styles.xml" Id="rId2" /><Relationship Type="http://schemas.openxmlformats.org/officeDocument/2006/relationships/customXml" Target="../customXml/item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A53FE7857AB40AC0ED9C370D49CF0" ma:contentTypeVersion="16" ma:contentTypeDescription="Create a new document." ma:contentTypeScope="" ma:versionID="d6c00f6745f2f82887d65f4f7bf35785">
  <xsd:schema xmlns:xsd="http://www.w3.org/2001/XMLSchema" xmlns:xs="http://www.w3.org/2001/XMLSchema" xmlns:p="http://schemas.microsoft.com/office/2006/metadata/properties" xmlns:ns2="8765b910-634f-4fb3-88e7-8593f2f9e9b0" xmlns:ns3="cf9da69d-edc3-447c-9419-a01444360af9" targetNamespace="http://schemas.microsoft.com/office/2006/metadata/properties" ma:root="true" ma:fieldsID="df61792122a0651ad464bee2a42fdcee" ns2:_="" ns3:_="">
    <xsd:import namespace="8765b910-634f-4fb3-88e7-8593f2f9e9b0"/>
    <xsd:import namespace="cf9da69d-edc3-447c-9419-a01444360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5b910-634f-4fb3-88e7-8593f2f9e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9ede709-64b4-41b5-bcac-4cfd2f0030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da69d-edc3-447c-9419-a01444360af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c8d84b6-1209-4ae2-b5bd-b16c094d949d}" ma:internalName="TaxCatchAll" ma:showField="CatchAllData" ma:web="cf9da69d-edc3-447c-9419-a01444360a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65b910-634f-4fb3-88e7-8593f2f9e9b0">
      <Terms xmlns="http://schemas.microsoft.com/office/infopath/2007/PartnerControls"/>
    </lcf76f155ced4ddcb4097134ff3c332f>
    <TaxCatchAll xmlns="cf9da69d-edc3-447c-9419-a01444360af9" xsi:nil="true"/>
  </documentManagement>
</p:properties>
</file>

<file path=customXml/itemProps1.xml><?xml version="1.0" encoding="utf-8"?>
<ds:datastoreItem xmlns:ds="http://schemas.openxmlformats.org/officeDocument/2006/customXml" ds:itemID="{8A301C0C-74AF-4B84-AB32-E211BC70C57E}"/>
</file>

<file path=customXml/itemProps2.xml><?xml version="1.0" encoding="utf-8"?>
<ds:datastoreItem xmlns:ds="http://schemas.openxmlformats.org/officeDocument/2006/customXml" ds:itemID="{10BEA86F-145B-4884-8195-14B813DC1A47}"/>
</file>

<file path=customXml/itemProps3.xml><?xml version="1.0" encoding="utf-8"?>
<ds:datastoreItem xmlns:ds="http://schemas.openxmlformats.org/officeDocument/2006/customXml" ds:itemID="{8807F143-CCCC-4296-A4D2-964C197CF4A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Douglas</dc:creator>
  <cp:keywords/>
  <dc:description/>
  <cp:lastModifiedBy>Luke Williams</cp:lastModifiedBy>
  <cp:revision>21</cp:revision>
  <cp:lastPrinted>2022-06-14T05:28:00Z</cp:lastPrinted>
  <dcterms:created xsi:type="dcterms:W3CDTF">2022-10-04T06:12:00Z</dcterms:created>
  <dcterms:modified xsi:type="dcterms:W3CDTF">2025-10-22T07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13502dca892f703105d32955a513a19205cb0573f0415603e830707dab5a99</vt:lpwstr>
  </property>
  <property fmtid="{D5CDD505-2E9C-101B-9397-08002B2CF9AE}" pid="3" name="ContentTypeId">
    <vt:lpwstr>0x010100E8FA53FE7857AB40AC0ED9C370D49CF0</vt:lpwstr>
  </property>
  <property fmtid="{D5CDD505-2E9C-101B-9397-08002B2CF9AE}" pid="4" name="MediaServiceImageTags">
    <vt:lpwstr/>
  </property>
</Properties>
</file>